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932436" w14:textId="03553C67" w:rsidR="00DE38CA" w:rsidRPr="00947A93" w:rsidRDefault="00D27A0C" w:rsidP="000A397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47A93">
        <w:rPr>
          <w:rFonts w:ascii="Times New Roman" w:hAnsi="Times New Roman" w:cs="Times New Roman"/>
          <w:b/>
          <w:sz w:val="24"/>
          <w:szCs w:val="24"/>
        </w:rPr>
        <w:t>Meeting Minutes</w:t>
      </w:r>
    </w:p>
    <w:p w14:paraId="74EC81CF" w14:textId="0C28EB15" w:rsidR="007F758A" w:rsidRPr="00947A93" w:rsidRDefault="00F96494" w:rsidP="000A397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47A93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48E5EF" wp14:editId="31A9D0CD">
                <wp:simplePos x="0" y="0"/>
                <wp:positionH relativeFrom="column">
                  <wp:posOffset>-76200</wp:posOffset>
                </wp:positionH>
                <wp:positionV relativeFrom="paragraph">
                  <wp:posOffset>9077325</wp:posOffset>
                </wp:positionV>
                <wp:extent cx="6953250" cy="1905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53250" cy="1905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802D46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pt,714.75pt" to="541.5pt,7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" strokecolor="#0070c0" strokeweight="1.5pt">
                <v:stroke joinstyle="miter"/>
              </v:line>
            </w:pict>
          </mc:Fallback>
        </mc:AlternateContent>
      </w:r>
      <w:r w:rsidR="00370A33" w:rsidRPr="00947A93">
        <w:rPr>
          <w:rFonts w:ascii="Times New Roman" w:hAnsi="Times New Roman" w:cs="Times New Roman"/>
          <w:b/>
          <w:sz w:val="24"/>
          <w:szCs w:val="24"/>
        </w:rPr>
        <w:t>KAPS</w:t>
      </w:r>
      <w:r w:rsidR="008A7E53" w:rsidRPr="00947A93">
        <w:rPr>
          <w:rFonts w:ascii="Times New Roman" w:hAnsi="Times New Roman" w:cs="Times New Roman"/>
          <w:b/>
          <w:sz w:val="24"/>
          <w:szCs w:val="24"/>
        </w:rPr>
        <w:t xml:space="preserve"> Division Council</w:t>
      </w:r>
    </w:p>
    <w:p w14:paraId="18A0C82A" w14:textId="4502FE78" w:rsidR="00513DE6" w:rsidRPr="00947A93" w:rsidRDefault="00021E6C" w:rsidP="007617B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47A93">
        <w:rPr>
          <w:rFonts w:ascii="Times New Roman" w:hAnsi="Times New Roman" w:cs="Times New Roman"/>
          <w:b/>
          <w:sz w:val="24"/>
          <w:szCs w:val="24"/>
        </w:rPr>
        <w:t xml:space="preserve">Thursday, </w:t>
      </w:r>
      <w:r w:rsidR="00370A33" w:rsidRPr="00947A93">
        <w:rPr>
          <w:rFonts w:ascii="Times New Roman" w:hAnsi="Times New Roman" w:cs="Times New Roman"/>
          <w:b/>
          <w:sz w:val="24"/>
          <w:szCs w:val="24"/>
        </w:rPr>
        <w:t>November 20</w:t>
      </w:r>
      <w:r w:rsidRPr="00947A93">
        <w:rPr>
          <w:rFonts w:ascii="Times New Roman" w:hAnsi="Times New Roman" w:cs="Times New Roman"/>
          <w:b/>
          <w:sz w:val="24"/>
          <w:szCs w:val="24"/>
        </w:rPr>
        <w:t>, 2025</w:t>
      </w:r>
    </w:p>
    <w:p w14:paraId="0C4987E9" w14:textId="77777777" w:rsidR="00D27A0C" w:rsidRPr="00947A93" w:rsidRDefault="00D27A0C" w:rsidP="00D27A0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CA89569" w14:textId="345A6E62" w:rsidR="00D27A0C" w:rsidRPr="00947A93" w:rsidRDefault="00D27A0C" w:rsidP="00D27A0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  <w:sectPr w:rsidR="00D27A0C" w:rsidRPr="00947A93" w:rsidSect="007F758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720" w:right="720" w:bottom="720" w:left="720" w:header="2016" w:footer="288" w:gutter="0"/>
          <w:cols w:space="720"/>
          <w:docGrid w:linePitch="360"/>
        </w:sectPr>
      </w:pPr>
    </w:p>
    <w:p w14:paraId="6E19567B" w14:textId="5BECF60F" w:rsidR="00D27A0C" w:rsidRPr="00947A93" w:rsidRDefault="008C0DCF" w:rsidP="00D27A0C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D27A0C" w:rsidRPr="00947A93" w:rsidSect="00D27A0C">
          <w:type w:val="continuous"/>
          <w:pgSz w:w="12240" w:h="15840"/>
          <w:pgMar w:top="720" w:right="720" w:bottom="720" w:left="720" w:header="2016" w:footer="288" w:gutter="0"/>
          <w:cols w:num="2" w:space="720"/>
          <w:docGrid w:linePitch="360"/>
        </w:sectPr>
      </w:pPr>
      <w:r w:rsidRPr="00947A93">
        <w:rPr>
          <w:rFonts w:ascii="Times New Roman" w:hAnsi="Times New Roman" w:cs="Times New Roman"/>
          <w:b/>
          <w:sz w:val="24"/>
          <w:szCs w:val="24"/>
        </w:rPr>
        <w:t xml:space="preserve">Attendees: </w:t>
      </w:r>
    </w:p>
    <w:p w14:paraId="5D178DB7" w14:textId="3C5DB1C0" w:rsidR="00D27A0C" w:rsidRPr="00947A93" w:rsidRDefault="00D27A0C" w:rsidP="00947A9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47A93">
        <w:rPr>
          <w:rFonts w:ascii="Times New Roman" w:hAnsi="Times New Roman" w:cs="Times New Roman"/>
          <w:sz w:val="24"/>
          <w:szCs w:val="24"/>
        </w:rPr>
        <w:t>Baumunk, Jeffrey (Dean)</w:t>
      </w:r>
    </w:p>
    <w:p w14:paraId="7178F222" w14:textId="019FCDEB" w:rsidR="00D27A0C" w:rsidRPr="00947A93" w:rsidRDefault="00D27A0C" w:rsidP="00947A9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47A93">
        <w:rPr>
          <w:rFonts w:ascii="Times New Roman" w:hAnsi="Times New Roman" w:cs="Times New Roman"/>
          <w:sz w:val="24"/>
          <w:szCs w:val="24"/>
        </w:rPr>
        <w:t>Cha</w:t>
      </w:r>
      <w:r w:rsidR="003A4859">
        <w:rPr>
          <w:rFonts w:ascii="Times New Roman" w:hAnsi="Times New Roman" w:cs="Times New Roman"/>
          <w:sz w:val="24"/>
          <w:szCs w:val="24"/>
        </w:rPr>
        <w:t>n</w:t>
      </w:r>
      <w:bookmarkStart w:id="0" w:name="_GoBack"/>
      <w:bookmarkEnd w:id="0"/>
      <w:r w:rsidRPr="00947A93">
        <w:rPr>
          <w:rFonts w:ascii="Times New Roman" w:hAnsi="Times New Roman" w:cs="Times New Roman"/>
          <w:sz w:val="24"/>
          <w:szCs w:val="24"/>
        </w:rPr>
        <w:t>g, Marvin (Curriculum Chair)</w:t>
      </w:r>
    </w:p>
    <w:p w14:paraId="2202AF76" w14:textId="4E819A28" w:rsidR="00D27A0C" w:rsidRPr="00947A93" w:rsidRDefault="00D27A0C" w:rsidP="00947A9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47A93">
        <w:rPr>
          <w:rFonts w:ascii="Times New Roman" w:hAnsi="Times New Roman" w:cs="Times New Roman"/>
          <w:sz w:val="24"/>
          <w:szCs w:val="24"/>
        </w:rPr>
        <w:t>Francisco, Abi (Athletic Director)</w:t>
      </w:r>
    </w:p>
    <w:p w14:paraId="5D03D083" w14:textId="22E12E4A" w:rsidR="00D27A0C" w:rsidRPr="00947A93" w:rsidRDefault="00D27A0C" w:rsidP="00947A9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47A93">
        <w:rPr>
          <w:rFonts w:ascii="Times New Roman" w:hAnsi="Times New Roman" w:cs="Times New Roman"/>
          <w:sz w:val="24"/>
          <w:szCs w:val="24"/>
        </w:rPr>
        <w:t>Gonzalez, Danielle (ASO Rep)</w:t>
      </w:r>
    </w:p>
    <w:p w14:paraId="5C1209B9" w14:textId="0F2CD423" w:rsidR="00D27A0C" w:rsidRPr="00947A93" w:rsidRDefault="00D27A0C" w:rsidP="00947A9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47A93">
        <w:rPr>
          <w:rFonts w:ascii="Times New Roman" w:hAnsi="Times New Roman" w:cs="Times New Roman"/>
          <w:sz w:val="24"/>
          <w:szCs w:val="24"/>
        </w:rPr>
        <w:t>Gulcher, Andrew (PT Faculty Rep)</w:t>
      </w:r>
    </w:p>
    <w:p w14:paraId="6DB52D38" w14:textId="32D4FFAC" w:rsidR="00D27A0C" w:rsidRPr="00947A93" w:rsidRDefault="00D27A0C" w:rsidP="00947A9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47A93">
        <w:rPr>
          <w:rFonts w:ascii="Times New Roman" w:hAnsi="Times New Roman" w:cs="Times New Roman"/>
          <w:sz w:val="24"/>
          <w:szCs w:val="24"/>
        </w:rPr>
        <w:t>Harris, Randy (Classified Rep</w:t>
      </w:r>
      <w:r w:rsidR="00947A93">
        <w:rPr>
          <w:rFonts w:ascii="Times New Roman" w:hAnsi="Times New Roman" w:cs="Times New Roman"/>
          <w:sz w:val="24"/>
          <w:szCs w:val="24"/>
        </w:rPr>
        <w:t>)</w:t>
      </w:r>
    </w:p>
    <w:p w14:paraId="5125C18A" w14:textId="6C68EE50" w:rsidR="00D27A0C" w:rsidRPr="00947A93" w:rsidRDefault="00D27A0C" w:rsidP="00947A9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47A93">
        <w:rPr>
          <w:rFonts w:ascii="Times New Roman" w:hAnsi="Times New Roman" w:cs="Times New Roman"/>
          <w:sz w:val="24"/>
          <w:szCs w:val="24"/>
        </w:rPr>
        <w:t>Lindheim, Gifford (Athletics Rep)</w:t>
      </w:r>
    </w:p>
    <w:p w14:paraId="4578ECE4" w14:textId="398958F9" w:rsidR="00D27A0C" w:rsidRPr="00947A93" w:rsidRDefault="00D27A0C" w:rsidP="00947A9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47A93">
        <w:rPr>
          <w:rFonts w:ascii="Times New Roman" w:hAnsi="Times New Roman" w:cs="Times New Roman"/>
          <w:sz w:val="24"/>
          <w:szCs w:val="24"/>
        </w:rPr>
        <w:t>Mauger, Dina (Pub Safety Rep)</w:t>
      </w:r>
    </w:p>
    <w:p w14:paraId="7A20158F" w14:textId="05A89B95" w:rsidR="00D27A0C" w:rsidRPr="00947A93" w:rsidRDefault="00D27A0C" w:rsidP="00947A9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47A93">
        <w:rPr>
          <w:rFonts w:ascii="Times New Roman" w:hAnsi="Times New Roman" w:cs="Times New Roman"/>
          <w:sz w:val="24"/>
          <w:szCs w:val="24"/>
        </w:rPr>
        <w:t>Olsen, Linda (Admin Assistant)</w:t>
      </w:r>
    </w:p>
    <w:p w14:paraId="74E023F7" w14:textId="03CEAD7A" w:rsidR="00D27A0C" w:rsidRPr="00947A93" w:rsidRDefault="00D27A0C" w:rsidP="00947A9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47A93">
        <w:rPr>
          <w:rFonts w:ascii="Times New Roman" w:hAnsi="Times New Roman" w:cs="Times New Roman"/>
          <w:sz w:val="24"/>
          <w:szCs w:val="24"/>
        </w:rPr>
        <w:t>Padilla, Melina (ASO Rep)</w:t>
      </w:r>
    </w:p>
    <w:p w14:paraId="7F29E051" w14:textId="77777777" w:rsidR="00D27A0C" w:rsidRDefault="00D27A0C" w:rsidP="00947A9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47A93">
        <w:rPr>
          <w:rFonts w:ascii="Times New Roman" w:hAnsi="Times New Roman" w:cs="Times New Roman"/>
          <w:sz w:val="24"/>
          <w:szCs w:val="24"/>
        </w:rPr>
        <w:t>Roman, Danielle (Kinesiology Rep)</w:t>
      </w:r>
    </w:p>
    <w:p w14:paraId="43DB3F38" w14:textId="3FB7380D" w:rsidR="00E72775" w:rsidRDefault="00E72775" w:rsidP="00E72775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E72775" w:rsidSect="00E72775">
          <w:type w:val="continuous"/>
          <w:pgSz w:w="12240" w:h="15840"/>
          <w:pgMar w:top="720" w:right="720" w:bottom="720" w:left="720" w:header="2016" w:footer="288" w:gutter="0"/>
          <w:cols w:num="2" w:space="720"/>
          <w:docGrid w:linePitch="360"/>
        </w:sectPr>
      </w:pPr>
    </w:p>
    <w:p w14:paraId="627B8E2E" w14:textId="40DCFF45" w:rsidR="00E72775" w:rsidRDefault="00E72775" w:rsidP="00E7277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39CCC9" w14:textId="41FE741E" w:rsidR="00E72775" w:rsidRDefault="00E72775" w:rsidP="00E7277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</w:t>
      </w:r>
    </w:p>
    <w:p w14:paraId="6BA4EA7D" w14:textId="77777777" w:rsidR="00E72775" w:rsidRPr="0036071B" w:rsidRDefault="00E72775" w:rsidP="00E7277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087152F" w14:textId="77777777" w:rsidR="00E72775" w:rsidRPr="0036071B" w:rsidRDefault="00E72775" w:rsidP="00456D69">
      <w:pPr>
        <w:pStyle w:val="ListParagraph"/>
        <w:numPr>
          <w:ilvl w:val="0"/>
          <w:numId w:val="13"/>
        </w:numPr>
        <w:spacing w:after="0" w:line="36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36071B">
        <w:rPr>
          <w:rFonts w:ascii="Times New Roman" w:eastAsia="Calibri" w:hAnsi="Times New Roman" w:cs="Times New Roman"/>
          <w:b/>
          <w:bCs/>
          <w:sz w:val="24"/>
          <w:szCs w:val="24"/>
        </w:rPr>
        <w:t>College/Division Updates</w:t>
      </w:r>
    </w:p>
    <w:p w14:paraId="4944846A" w14:textId="77777777" w:rsidR="00E72775" w:rsidRPr="00947A93" w:rsidRDefault="00E72775" w:rsidP="00456D69">
      <w:pPr>
        <w:pStyle w:val="ListParagraph"/>
        <w:numPr>
          <w:ilvl w:val="1"/>
          <w:numId w:val="13"/>
        </w:numPr>
        <w:spacing w:after="0" w:line="360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947A93">
        <w:rPr>
          <w:rFonts w:ascii="Times New Roman" w:eastAsia="Times New Roman" w:hAnsi="Times New Roman" w:cs="Times New Roman"/>
          <w:color w:val="000000"/>
          <w:sz w:val="24"/>
          <w:szCs w:val="24"/>
        </w:rPr>
        <w:t>Facility Updates- Builds</w:t>
      </w:r>
    </w:p>
    <w:p w14:paraId="6498B644" w14:textId="77777777" w:rsidR="00E72775" w:rsidRPr="00947A93" w:rsidRDefault="00E72775" w:rsidP="00456D69">
      <w:pPr>
        <w:pStyle w:val="ListParagraph"/>
        <w:numPr>
          <w:ilvl w:val="2"/>
          <w:numId w:val="13"/>
        </w:numPr>
        <w:spacing w:after="0" w:line="360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947A93">
        <w:rPr>
          <w:rFonts w:ascii="Times New Roman" w:hAnsi="Times New Roman" w:cs="Times New Roman"/>
          <w:sz w:val="24"/>
          <w:szCs w:val="24"/>
        </w:rPr>
        <w:t>Softball field design has been approved. Meetings with the architectural firm are scheduled for after Thanksgiving.</w:t>
      </w:r>
    </w:p>
    <w:p w14:paraId="51952DC9" w14:textId="77777777" w:rsidR="00E72775" w:rsidRPr="00947A93" w:rsidRDefault="00E72775" w:rsidP="00456D69">
      <w:pPr>
        <w:pStyle w:val="ListParagraph"/>
        <w:numPr>
          <w:ilvl w:val="2"/>
          <w:numId w:val="13"/>
        </w:numPr>
        <w:spacing w:after="0" w:line="360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947A93">
        <w:rPr>
          <w:rFonts w:ascii="Times New Roman" w:hAnsi="Times New Roman" w:cs="Times New Roman"/>
          <w:sz w:val="24"/>
          <w:szCs w:val="24"/>
        </w:rPr>
        <w:t>Fire Academy: Propane training system will go out for bid; timelines have been delayed.</w:t>
      </w:r>
    </w:p>
    <w:p w14:paraId="630A651D" w14:textId="77777777" w:rsidR="00E72775" w:rsidRPr="00947A93" w:rsidRDefault="00E72775" w:rsidP="00456D69">
      <w:pPr>
        <w:pStyle w:val="ListParagraph"/>
        <w:numPr>
          <w:ilvl w:val="2"/>
          <w:numId w:val="13"/>
        </w:numPr>
        <w:spacing w:after="0" w:line="360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947A93">
        <w:rPr>
          <w:rFonts w:ascii="Times New Roman" w:hAnsi="Times New Roman" w:cs="Times New Roman"/>
          <w:sz w:val="24"/>
          <w:szCs w:val="24"/>
        </w:rPr>
        <w:t>Future school bonds continue to rank Public Safety and CTE programs as top priorities.</w:t>
      </w:r>
    </w:p>
    <w:p w14:paraId="20D5F55C" w14:textId="77777777" w:rsidR="00E72775" w:rsidRPr="00947A93" w:rsidRDefault="00E72775" w:rsidP="00456D69">
      <w:pPr>
        <w:pStyle w:val="ListParagraph"/>
        <w:numPr>
          <w:ilvl w:val="1"/>
          <w:numId w:val="13"/>
        </w:numPr>
        <w:spacing w:after="0" w:line="360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947A93">
        <w:rPr>
          <w:rFonts w:ascii="Times New Roman" w:eastAsia="Times New Roman" w:hAnsi="Times New Roman" w:cs="Times New Roman"/>
          <w:color w:val="000000"/>
          <w:sz w:val="24"/>
          <w:szCs w:val="24"/>
        </w:rPr>
        <w:t>Current Issues</w:t>
      </w:r>
    </w:p>
    <w:p w14:paraId="4B328C82" w14:textId="77777777" w:rsidR="00E72775" w:rsidRPr="00947A93" w:rsidRDefault="00E72775" w:rsidP="00456D69">
      <w:pPr>
        <w:pStyle w:val="ListParagraph"/>
        <w:numPr>
          <w:ilvl w:val="2"/>
          <w:numId w:val="13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7A93">
        <w:rPr>
          <w:rFonts w:ascii="Times New Roman" w:eastAsia="Times New Roman" w:hAnsi="Times New Roman" w:cs="Times New Roman"/>
          <w:color w:val="000000"/>
          <w:sz w:val="24"/>
          <w:szCs w:val="24"/>
        </w:rPr>
        <w:t>Stadium continues experiencing sinking areas requiring assessment</w:t>
      </w:r>
    </w:p>
    <w:p w14:paraId="6D453901" w14:textId="77777777" w:rsidR="00E72775" w:rsidRPr="00947A93" w:rsidRDefault="00E72775" w:rsidP="00456D69">
      <w:pPr>
        <w:pStyle w:val="ListParagraph"/>
        <w:numPr>
          <w:ilvl w:val="2"/>
          <w:numId w:val="13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7A93">
        <w:rPr>
          <w:rFonts w:ascii="Times New Roman" w:eastAsia="Times New Roman" w:hAnsi="Times New Roman" w:cs="Times New Roman"/>
          <w:color w:val="000000"/>
          <w:sz w:val="24"/>
          <w:szCs w:val="24"/>
        </w:rPr>
        <w:t>Basketball gym floors remain slippery; both gyms are scheduled for resurfacing.</w:t>
      </w:r>
    </w:p>
    <w:p w14:paraId="13A8DD24" w14:textId="77777777" w:rsidR="00E72775" w:rsidRPr="00947A93" w:rsidRDefault="00E72775" w:rsidP="00456D69">
      <w:pPr>
        <w:pStyle w:val="ListParagraph"/>
        <w:numPr>
          <w:ilvl w:val="2"/>
          <w:numId w:val="13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7A93">
        <w:rPr>
          <w:rFonts w:ascii="Times New Roman" w:eastAsia="Times New Roman" w:hAnsi="Times New Roman" w:cs="Times New Roman"/>
          <w:color w:val="000000"/>
          <w:sz w:val="24"/>
          <w:szCs w:val="24"/>
        </w:rPr>
        <w:t>Ongoing issues with pool inspection and possible shifting ground conditions</w:t>
      </w:r>
    </w:p>
    <w:p w14:paraId="503878A2" w14:textId="77777777" w:rsidR="00E72775" w:rsidRPr="00947A93" w:rsidRDefault="00E72775" w:rsidP="00456D69">
      <w:pPr>
        <w:pStyle w:val="ListParagraph"/>
        <w:numPr>
          <w:ilvl w:val="1"/>
          <w:numId w:val="13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7A93">
        <w:rPr>
          <w:rFonts w:ascii="Times New Roman" w:eastAsia="Times New Roman" w:hAnsi="Times New Roman" w:cs="Times New Roman"/>
          <w:color w:val="000000"/>
          <w:sz w:val="24"/>
          <w:szCs w:val="24"/>
        </w:rPr>
        <w:t>Doors</w:t>
      </w:r>
    </w:p>
    <w:p w14:paraId="2178AE6D" w14:textId="479D3D75" w:rsidR="00E72775" w:rsidRPr="00947A93" w:rsidRDefault="00E72775" w:rsidP="00456D69">
      <w:pPr>
        <w:pStyle w:val="ListParagraph"/>
        <w:numPr>
          <w:ilvl w:val="2"/>
          <w:numId w:val="13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7A93">
        <w:rPr>
          <w:rFonts w:ascii="Times New Roman" w:hAnsi="Times New Roman" w:cs="Times New Roman"/>
          <w:sz w:val="24"/>
          <w:szCs w:val="24"/>
        </w:rPr>
        <w:t xml:space="preserve">Emphasis on </w:t>
      </w:r>
      <w:r w:rsidRPr="00947A93">
        <w:rPr>
          <w:rStyle w:val="Strong"/>
          <w:rFonts w:ascii="Times New Roman" w:hAnsi="Times New Roman" w:cs="Times New Roman"/>
          <w:b w:val="0"/>
          <w:sz w:val="24"/>
          <w:szCs w:val="24"/>
        </w:rPr>
        <w:t>keeping doors fully closed</w:t>
      </w:r>
      <w:r w:rsidRPr="00947A93">
        <w:rPr>
          <w:rFonts w:ascii="Times New Roman" w:hAnsi="Times New Roman" w:cs="Times New Roman"/>
          <w:sz w:val="24"/>
          <w:szCs w:val="24"/>
        </w:rPr>
        <w:t xml:space="preserve"> due to humidity</w:t>
      </w:r>
      <w:r w:rsidR="009B7D5A">
        <w:rPr>
          <w:rFonts w:ascii="Times New Roman" w:hAnsi="Times New Roman" w:cs="Times New Roman"/>
          <w:sz w:val="24"/>
          <w:szCs w:val="24"/>
        </w:rPr>
        <w:t>,</w:t>
      </w:r>
      <w:r w:rsidRPr="00947A93">
        <w:rPr>
          <w:rFonts w:ascii="Times New Roman" w:hAnsi="Times New Roman" w:cs="Times New Roman"/>
          <w:sz w:val="24"/>
          <w:szCs w:val="24"/>
        </w:rPr>
        <w:t xml:space="preserve"> causing slippery floors.</w:t>
      </w:r>
    </w:p>
    <w:p w14:paraId="2DC861B1" w14:textId="77777777" w:rsidR="00E72775" w:rsidRPr="00947A93" w:rsidRDefault="00E72775" w:rsidP="00456D69">
      <w:pPr>
        <w:pStyle w:val="NormalWeb"/>
        <w:numPr>
          <w:ilvl w:val="2"/>
          <w:numId w:val="13"/>
        </w:numPr>
        <w:spacing w:before="0" w:beforeAutospacing="0" w:after="0" w:afterAutospacing="0" w:line="360" w:lineRule="auto"/>
      </w:pPr>
      <w:r w:rsidRPr="00947A93">
        <w:t>Need for stricter door-locking/unlocking procedures, especially in high-traffic areas like PE 106.</w:t>
      </w:r>
    </w:p>
    <w:p w14:paraId="7B5891D3" w14:textId="77777777" w:rsidR="00E72775" w:rsidRPr="00947A93" w:rsidRDefault="00E72775" w:rsidP="00456D69">
      <w:pPr>
        <w:pStyle w:val="NormalWeb"/>
        <w:numPr>
          <w:ilvl w:val="2"/>
          <w:numId w:val="13"/>
        </w:numPr>
        <w:spacing w:before="0" w:beforeAutospacing="0" w:after="0" w:afterAutospacing="0" w:line="360" w:lineRule="auto"/>
      </w:pPr>
      <w:r w:rsidRPr="00947A93">
        <w:t>Recommendation to coordinate with Roy and campus police for improved access controls and safety.</w:t>
      </w:r>
    </w:p>
    <w:p w14:paraId="0FDF3348" w14:textId="77777777" w:rsidR="00E72775" w:rsidRPr="00947A93" w:rsidRDefault="00E72775" w:rsidP="00456D69">
      <w:pPr>
        <w:pStyle w:val="NormalWeb"/>
        <w:numPr>
          <w:ilvl w:val="1"/>
          <w:numId w:val="13"/>
        </w:numPr>
        <w:spacing w:before="0" w:beforeAutospacing="0" w:after="0" w:afterAutospacing="0" w:line="360" w:lineRule="auto"/>
      </w:pPr>
      <w:r w:rsidRPr="00947A93">
        <w:rPr>
          <w:color w:val="000000"/>
        </w:rPr>
        <w:t>Use of Facilities – Keys/Locks, Cleanliness, Storage</w:t>
      </w:r>
    </w:p>
    <w:p w14:paraId="00BF0CBA" w14:textId="77777777" w:rsidR="00E72775" w:rsidRPr="00947A93" w:rsidRDefault="00E72775" w:rsidP="00456D69">
      <w:pPr>
        <w:pStyle w:val="NormalWeb"/>
        <w:numPr>
          <w:ilvl w:val="2"/>
          <w:numId w:val="13"/>
        </w:numPr>
        <w:spacing w:before="0" w:beforeAutospacing="0" w:after="0" w:afterAutospacing="0" w:line="360" w:lineRule="auto"/>
      </w:pPr>
      <w:r w:rsidRPr="00947A93">
        <w:rPr>
          <w:color w:val="000000"/>
        </w:rPr>
        <w:t>Multi-purpose room and classrooms require better organization and reset procedures.</w:t>
      </w:r>
    </w:p>
    <w:p w14:paraId="3C57FE8F" w14:textId="77777777" w:rsidR="00E72775" w:rsidRPr="00947A93" w:rsidRDefault="00E72775" w:rsidP="00456D69">
      <w:pPr>
        <w:pStyle w:val="NormalWeb"/>
        <w:numPr>
          <w:ilvl w:val="2"/>
          <w:numId w:val="13"/>
        </w:numPr>
        <w:spacing w:before="0" w:beforeAutospacing="0" w:after="0" w:afterAutospacing="0" w:line="360" w:lineRule="auto"/>
      </w:pPr>
      <w:r w:rsidRPr="00947A93">
        <w:rPr>
          <w:color w:val="000000"/>
        </w:rPr>
        <w:t xml:space="preserve">Reminder: return all equipment/furniture to original positions after use. </w:t>
      </w:r>
    </w:p>
    <w:p w14:paraId="16CD7644" w14:textId="1D74207C" w:rsidR="00E72775" w:rsidRPr="003F6BA7" w:rsidRDefault="009B7D5A" w:rsidP="00456D69">
      <w:pPr>
        <w:pStyle w:val="NormalWeb"/>
        <w:numPr>
          <w:ilvl w:val="2"/>
          <w:numId w:val="13"/>
        </w:numPr>
        <w:spacing w:before="0" w:beforeAutospacing="0" w:after="0" w:afterAutospacing="0" w:line="360" w:lineRule="auto"/>
      </w:pPr>
      <w:r>
        <w:rPr>
          <w:color w:val="000000"/>
        </w:rPr>
        <w:t>Request</w:t>
      </w:r>
      <w:r w:rsidR="00E72775" w:rsidRPr="00947A93">
        <w:rPr>
          <w:color w:val="000000"/>
        </w:rPr>
        <w:t xml:space="preserve"> for shared responsibility in maintaining common spaces</w:t>
      </w:r>
    </w:p>
    <w:p w14:paraId="0B0F08B5" w14:textId="77777777" w:rsidR="003F6BA7" w:rsidRPr="00947A93" w:rsidRDefault="003F6BA7" w:rsidP="003F6BA7">
      <w:pPr>
        <w:pStyle w:val="NormalWeb"/>
        <w:spacing w:before="0" w:beforeAutospacing="0" w:after="0" w:afterAutospacing="0" w:line="360" w:lineRule="auto"/>
      </w:pPr>
    </w:p>
    <w:p w14:paraId="79F6ED04" w14:textId="0C2C16AA" w:rsidR="00E72775" w:rsidRPr="00947A93" w:rsidRDefault="009B7D5A" w:rsidP="00456D69">
      <w:pPr>
        <w:pStyle w:val="NormalWeb"/>
        <w:numPr>
          <w:ilvl w:val="1"/>
          <w:numId w:val="13"/>
        </w:numPr>
        <w:spacing w:before="0" w:beforeAutospacing="0" w:after="0" w:afterAutospacing="0" w:line="360" w:lineRule="auto"/>
      </w:pPr>
      <w:r>
        <w:rPr>
          <w:color w:val="000000"/>
        </w:rPr>
        <w:lastRenderedPageBreak/>
        <w:t>Full-Time</w:t>
      </w:r>
      <w:r w:rsidR="00E72775" w:rsidRPr="00947A93">
        <w:rPr>
          <w:color w:val="000000"/>
        </w:rPr>
        <w:t xml:space="preserve"> Faculty Prioritization – Pending decisions on full-time faculty hires; updates expected around Thanksgiving.</w:t>
      </w:r>
    </w:p>
    <w:p w14:paraId="10EFBA27" w14:textId="7BD64DF0" w:rsidR="00E72775" w:rsidRPr="0036071B" w:rsidRDefault="00E72775" w:rsidP="00456D69">
      <w:pPr>
        <w:pStyle w:val="ListParagraph"/>
        <w:numPr>
          <w:ilvl w:val="0"/>
          <w:numId w:val="13"/>
        </w:numPr>
        <w:spacing w:after="0" w:line="36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6071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Curriculum News </w:t>
      </w:r>
    </w:p>
    <w:p w14:paraId="57C51BD8" w14:textId="3B29F963" w:rsidR="00E72775" w:rsidRPr="00947A93" w:rsidRDefault="00E72775" w:rsidP="00456D69">
      <w:pPr>
        <w:pStyle w:val="ListParagraph"/>
        <w:numPr>
          <w:ilvl w:val="1"/>
          <w:numId w:val="13"/>
        </w:numPr>
        <w:spacing w:after="0" w:line="36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iculum</w:t>
      </w:r>
      <w:r w:rsidRPr="00947A93">
        <w:rPr>
          <w:rFonts w:ascii="Times New Roman" w:hAnsi="Times New Roman" w:cs="Times New Roman"/>
          <w:sz w:val="24"/>
          <w:szCs w:val="24"/>
        </w:rPr>
        <w:t xml:space="preserve"> clearances moving forward for AJ and PE courses.</w:t>
      </w:r>
    </w:p>
    <w:p w14:paraId="3FCA17B8" w14:textId="7D89A77C" w:rsidR="00E72775" w:rsidRPr="00947A93" w:rsidRDefault="00E72775" w:rsidP="00456D69">
      <w:pPr>
        <w:pStyle w:val="ListParagraph"/>
        <w:numPr>
          <w:ilvl w:val="1"/>
          <w:numId w:val="13"/>
        </w:numPr>
        <w:spacing w:after="0" w:line="36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947A93">
        <w:rPr>
          <w:rFonts w:ascii="Times New Roman" w:hAnsi="Times New Roman" w:cs="Times New Roman"/>
          <w:sz w:val="24"/>
          <w:szCs w:val="24"/>
        </w:rPr>
        <w:t>F</w:t>
      </w:r>
      <w:r w:rsidR="009B7D5A">
        <w:rPr>
          <w:rFonts w:ascii="Times New Roman" w:hAnsi="Times New Roman" w:cs="Times New Roman"/>
          <w:sz w:val="24"/>
          <w:szCs w:val="24"/>
        </w:rPr>
        <w:t>lag F</w:t>
      </w:r>
      <w:r w:rsidRPr="00947A93">
        <w:rPr>
          <w:rFonts w:ascii="Times New Roman" w:hAnsi="Times New Roman" w:cs="Times New Roman"/>
          <w:sz w:val="24"/>
          <w:szCs w:val="24"/>
        </w:rPr>
        <w:t>ootball class curriculum review status needs follow-up.</w:t>
      </w:r>
    </w:p>
    <w:p w14:paraId="46FCB70C" w14:textId="77777777" w:rsidR="00E72775" w:rsidRPr="00947A93" w:rsidRDefault="00E72775" w:rsidP="00456D69">
      <w:pPr>
        <w:pStyle w:val="ListParagraph"/>
        <w:spacing w:after="0" w:line="360" w:lineRule="auto"/>
        <w:ind w:left="1440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14:paraId="680732F4" w14:textId="41EEA2F5" w:rsidR="00E72775" w:rsidRPr="0036071B" w:rsidRDefault="00E72775" w:rsidP="00456D69">
      <w:pPr>
        <w:pStyle w:val="ListParagraph"/>
        <w:numPr>
          <w:ilvl w:val="0"/>
          <w:numId w:val="13"/>
        </w:numPr>
        <w:spacing w:after="0" w:line="36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6071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Area Reports </w:t>
      </w:r>
    </w:p>
    <w:p w14:paraId="773AB48C" w14:textId="620ECE87" w:rsidR="00E72775" w:rsidRPr="00E72775" w:rsidRDefault="00E72775" w:rsidP="00DF3D0C">
      <w:pPr>
        <w:pStyle w:val="ListParagraph"/>
        <w:numPr>
          <w:ilvl w:val="1"/>
          <w:numId w:val="13"/>
        </w:numPr>
        <w:spacing w:after="0" w:line="36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E72775">
        <w:rPr>
          <w:rFonts w:ascii="Times New Roman" w:eastAsia="Times New Roman" w:hAnsi="Times New Roman" w:cs="Times New Roman"/>
          <w:bCs/>
          <w:sz w:val="24"/>
          <w:szCs w:val="24"/>
        </w:rPr>
        <w:t xml:space="preserve">Academic Senate- </w:t>
      </w:r>
      <w:r w:rsidRPr="00E72775">
        <w:rPr>
          <w:rFonts w:ascii="Times New Roman" w:eastAsia="Times New Roman" w:hAnsi="Times New Roman" w:cs="Times New Roman"/>
          <w:sz w:val="24"/>
          <w:szCs w:val="24"/>
        </w:rPr>
        <w:t>Work continues on academic scheduling, standards, and course review processes.</w:t>
      </w:r>
    </w:p>
    <w:p w14:paraId="4A338D75" w14:textId="77777777" w:rsidR="00E72775" w:rsidRPr="00E72775" w:rsidRDefault="00E72775" w:rsidP="00DF3D0C">
      <w:pPr>
        <w:pStyle w:val="ListParagraph"/>
        <w:numPr>
          <w:ilvl w:val="1"/>
          <w:numId w:val="13"/>
        </w:numPr>
        <w:spacing w:after="0" w:line="36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E72775">
        <w:rPr>
          <w:rFonts w:ascii="Times New Roman" w:eastAsia="Times New Roman" w:hAnsi="Times New Roman" w:cs="Times New Roman"/>
          <w:bCs/>
          <w:sz w:val="24"/>
          <w:szCs w:val="24"/>
        </w:rPr>
        <w:t xml:space="preserve">Adaptive P.E.- </w:t>
      </w:r>
      <w:r w:rsidRPr="00E72775">
        <w:rPr>
          <w:rFonts w:ascii="Times New Roman" w:eastAsia="Times New Roman" w:hAnsi="Times New Roman" w:cs="Times New Roman"/>
          <w:sz w:val="24"/>
          <w:szCs w:val="24"/>
        </w:rPr>
        <w:t>Identified need for additional support; plans underway to collaborate with the Student Resource Center.</w:t>
      </w:r>
    </w:p>
    <w:p w14:paraId="47612C6F" w14:textId="02F02241" w:rsidR="0036071B" w:rsidRPr="0036071B" w:rsidRDefault="00E72775" w:rsidP="00DF3D0C">
      <w:pPr>
        <w:pStyle w:val="ListParagraph"/>
        <w:numPr>
          <w:ilvl w:val="1"/>
          <w:numId w:val="13"/>
        </w:numPr>
        <w:spacing w:after="0" w:line="36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E72775">
        <w:rPr>
          <w:rFonts w:ascii="Times New Roman" w:eastAsia="Times New Roman" w:hAnsi="Times New Roman" w:cs="Times New Roman"/>
          <w:bCs/>
          <w:sz w:val="24"/>
          <w:szCs w:val="24"/>
        </w:rPr>
        <w:t>Area Rep</w:t>
      </w:r>
      <w:proofErr w:type="gramStart"/>
      <w:r w:rsidRPr="00E72775">
        <w:rPr>
          <w:rFonts w:ascii="Times New Roman" w:eastAsia="Times New Roman" w:hAnsi="Times New Roman" w:cs="Times New Roman"/>
          <w:bCs/>
          <w:sz w:val="24"/>
          <w:szCs w:val="24"/>
        </w:rPr>
        <w:t xml:space="preserve">- </w:t>
      </w:r>
      <w:r w:rsidR="009B7D5A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9B7D5A">
        <w:rPr>
          <w:rFonts w:ascii="Times New Roman" w:eastAsia="Times New Roman" w:hAnsi="Times New Roman" w:cs="Times New Roman"/>
          <w:sz w:val="24"/>
          <w:szCs w:val="24"/>
        </w:rPr>
        <w:t>No</w:t>
      </w:r>
      <w:proofErr w:type="gramEnd"/>
      <w:r w:rsidR="009B7D5A">
        <w:rPr>
          <w:rFonts w:ascii="Times New Roman" w:eastAsia="Times New Roman" w:hAnsi="Times New Roman" w:cs="Times New Roman"/>
          <w:sz w:val="24"/>
          <w:szCs w:val="24"/>
        </w:rPr>
        <w:t xml:space="preserve"> updates.</w:t>
      </w:r>
    </w:p>
    <w:p w14:paraId="2521F21E" w14:textId="112231AE" w:rsidR="00E72775" w:rsidRPr="009B7D5A" w:rsidRDefault="00E72775" w:rsidP="00DF3D0C">
      <w:pPr>
        <w:pStyle w:val="ListParagraph"/>
        <w:numPr>
          <w:ilvl w:val="1"/>
          <w:numId w:val="13"/>
        </w:numPr>
        <w:spacing w:after="0" w:line="36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6071B">
        <w:rPr>
          <w:rFonts w:ascii="Times New Roman" w:eastAsia="Times New Roman" w:hAnsi="Times New Roman" w:cs="Times New Roman"/>
          <w:bCs/>
          <w:sz w:val="24"/>
          <w:szCs w:val="24"/>
        </w:rPr>
        <w:t>ASO</w:t>
      </w:r>
    </w:p>
    <w:p w14:paraId="678FE4A5" w14:textId="4DBC0DFF" w:rsidR="009B7D5A" w:rsidRPr="009B7D5A" w:rsidRDefault="009B7D5A" w:rsidP="00DF3D0C">
      <w:pPr>
        <w:pStyle w:val="ListParagraph"/>
        <w:numPr>
          <w:ilvl w:val="2"/>
          <w:numId w:val="13"/>
        </w:numPr>
        <w:spacing w:after="0" w:line="36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Finalizing</w:t>
      </w:r>
      <w:r w:rsidRPr="009B7D5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a revised ASO Constitution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- </w:t>
      </w:r>
      <w:r w:rsidRPr="009B7D5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Health Science &amp; Athletics will be split into two divisions: Healthcare and Kinesiology/Athletics/Public Safety </w:t>
      </w:r>
      <w:r w:rsidR="00AB36B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to align responsibilities better</w:t>
      </w:r>
      <w:r w:rsidRPr="009B7D5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.</w:t>
      </w:r>
    </w:p>
    <w:p w14:paraId="16437366" w14:textId="77777777" w:rsidR="009B7D5A" w:rsidRPr="009B7D5A" w:rsidRDefault="009B7D5A" w:rsidP="00DF3D0C">
      <w:pPr>
        <w:pStyle w:val="ListParagraph"/>
        <w:numPr>
          <w:ilvl w:val="2"/>
          <w:numId w:val="13"/>
        </w:numPr>
        <w:spacing w:after="0" w:line="36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9B7D5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Upcoming potential events: suture kit workshop and first-aid kit–making event to promote healthcare opportunities and engagement with ASO representatives.</w:t>
      </w:r>
    </w:p>
    <w:p w14:paraId="23158AA8" w14:textId="714C3CB0" w:rsidR="00E72775" w:rsidRPr="00E72775" w:rsidRDefault="00E72775" w:rsidP="00DF3D0C">
      <w:pPr>
        <w:pStyle w:val="ListParagraph"/>
        <w:numPr>
          <w:ilvl w:val="1"/>
          <w:numId w:val="13"/>
        </w:numPr>
        <w:spacing w:after="0" w:line="36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E72775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36071B">
        <w:rPr>
          <w:rFonts w:ascii="Times New Roman" w:eastAsia="Times New Roman" w:hAnsi="Times New Roman" w:cs="Times New Roman"/>
          <w:bCs/>
          <w:sz w:val="24"/>
          <w:szCs w:val="24"/>
        </w:rPr>
        <w:t>A</w:t>
      </w:r>
      <w:r w:rsidRPr="00E72775">
        <w:rPr>
          <w:rFonts w:ascii="Times New Roman" w:eastAsia="Times New Roman" w:hAnsi="Times New Roman" w:cs="Times New Roman"/>
          <w:bCs/>
          <w:sz w:val="24"/>
          <w:szCs w:val="24"/>
        </w:rPr>
        <w:t>thletic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s</w:t>
      </w:r>
    </w:p>
    <w:p w14:paraId="5834DABC" w14:textId="4271CBF3" w:rsidR="00E72775" w:rsidRPr="00E72775" w:rsidRDefault="00E72775" w:rsidP="00DF3D0C">
      <w:pPr>
        <w:pStyle w:val="ListParagraph"/>
        <w:numPr>
          <w:ilvl w:val="2"/>
          <w:numId w:val="13"/>
        </w:numPr>
        <w:spacing w:after="0" w:line="36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E72775">
        <w:rPr>
          <w:rFonts w:ascii="Times New Roman" w:eastAsia="Times New Roman" w:hAnsi="Times New Roman" w:cs="Times New Roman"/>
          <w:sz w:val="24"/>
          <w:szCs w:val="24"/>
        </w:rPr>
        <w:t xml:space="preserve">Men’s soccer regionals </w:t>
      </w:r>
      <w:r w:rsidR="00AB36B6">
        <w:rPr>
          <w:rFonts w:ascii="Times New Roman" w:eastAsia="Times New Roman" w:hAnsi="Times New Roman" w:cs="Times New Roman"/>
          <w:sz w:val="24"/>
          <w:szCs w:val="24"/>
        </w:rPr>
        <w:t xml:space="preserve">are </w:t>
      </w:r>
      <w:r w:rsidRPr="00E72775">
        <w:rPr>
          <w:rFonts w:ascii="Times New Roman" w:eastAsia="Times New Roman" w:hAnsi="Times New Roman" w:cs="Times New Roman"/>
          <w:sz w:val="24"/>
          <w:szCs w:val="24"/>
        </w:rPr>
        <w:t>approaching.</w:t>
      </w:r>
    </w:p>
    <w:p w14:paraId="5137B3F1" w14:textId="77777777" w:rsidR="00E72775" w:rsidRPr="00E72775" w:rsidRDefault="00E72775" w:rsidP="00DF3D0C">
      <w:pPr>
        <w:pStyle w:val="ListParagraph"/>
        <w:numPr>
          <w:ilvl w:val="2"/>
          <w:numId w:val="13"/>
        </w:numPr>
        <w:spacing w:after="0" w:line="36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E72775">
        <w:rPr>
          <w:rFonts w:ascii="Times New Roman" w:eastAsia="Times New Roman" w:hAnsi="Times New Roman" w:cs="Times New Roman"/>
          <w:sz w:val="24"/>
          <w:szCs w:val="24"/>
        </w:rPr>
        <w:t>Cross country preparing for state competition.</w:t>
      </w:r>
    </w:p>
    <w:p w14:paraId="454BA1BD" w14:textId="77777777" w:rsidR="0036071B" w:rsidRPr="0036071B" w:rsidRDefault="00E72775" w:rsidP="00DF3D0C">
      <w:pPr>
        <w:pStyle w:val="ListParagraph"/>
        <w:numPr>
          <w:ilvl w:val="2"/>
          <w:numId w:val="13"/>
        </w:numPr>
        <w:spacing w:after="0" w:line="36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E72775">
        <w:rPr>
          <w:rFonts w:ascii="Times New Roman" w:eastAsia="Times New Roman" w:hAnsi="Times New Roman" w:cs="Times New Roman"/>
          <w:sz w:val="24"/>
          <w:szCs w:val="24"/>
        </w:rPr>
        <w:t xml:space="preserve">Concern raised regarding the men’s basketball </w:t>
      </w:r>
      <w:r w:rsidRPr="00E72775">
        <w:rPr>
          <w:rFonts w:ascii="Times New Roman" w:eastAsia="Times New Roman" w:hAnsi="Times New Roman" w:cs="Times New Roman"/>
          <w:bCs/>
          <w:sz w:val="24"/>
          <w:szCs w:val="24"/>
        </w:rPr>
        <w:t>prep team</w:t>
      </w:r>
      <w:r w:rsidRPr="00E72775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35EC001B" w14:textId="77777777" w:rsidR="0036071B" w:rsidRPr="0036071B" w:rsidRDefault="00E72775" w:rsidP="00DF3D0C">
      <w:pPr>
        <w:pStyle w:val="ListParagraph"/>
        <w:numPr>
          <w:ilvl w:val="3"/>
          <w:numId w:val="13"/>
        </w:numPr>
        <w:spacing w:after="0" w:line="36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6071B">
        <w:rPr>
          <w:rFonts w:ascii="Times New Roman" w:eastAsia="Times New Roman" w:hAnsi="Times New Roman" w:cs="Times New Roman"/>
          <w:sz w:val="24"/>
          <w:szCs w:val="24"/>
        </w:rPr>
        <w:t xml:space="preserve">Clarification: prep team is a </w:t>
      </w:r>
      <w:r w:rsidRPr="0036071B">
        <w:rPr>
          <w:rFonts w:ascii="Times New Roman" w:eastAsia="Times New Roman" w:hAnsi="Times New Roman" w:cs="Times New Roman"/>
          <w:bCs/>
          <w:sz w:val="24"/>
          <w:szCs w:val="24"/>
        </w:rPr>
        <w:t>class</w:t>
      </w:r>
      <w:r w:rsidRPr="0036071B">
        <w:rPr>
          <w:rFonts w:ascii="Times New Roman" w:eastAsia="Times New Roman" w:hAnsi="Times New Roman" w:cs="Times New Roman"/>
          <w:sz w:val="24"/>
          <w:szCs w:val="24"/>
        </w:rPr>
        <w:t>, not an intercollegiate athletic team.</w:t>
      </w:r>
    </w:p>
    <w:p w14:paraId="41709CF8" w14:textId="77777777" w:rsidR="0036071B" w:rsidRPr="0036071B" w:rsidRDefault="00E72775" w:rsidP="00DF3D0C">
      <w:pPr>
        <w:pStyle w:val="ListParagraph"/>
        <w:numPr>
          <w:ilvl w:val="3"/>
          <w:numId w:val="13"/>
        </w:numPr>
        <w:spacing w:after="0" w:line="36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6071B">
        <w:rPr>
          <w:rFonts w:ascii="Times New Roman" w:eastAsia="Times New Roman" w:hAnsi="Times New Roman" w:cs="Times New Roman"/>
          <w:sz w:val="24"/>
          <w:szCs w:val="24"/>
        </w:rPr>
        <w:t xml:space="preserve">Prep participants are </w:t>
      </w:r>
      <w:r w:rsidRPr="0036071B">
        <w:rPr>
          <w:rFonts w:ascii="Times New Roman" w:eastAsia="Times New Roman" w:hAnsi="Times New Roman" w:cs="Times New Roman"/>
          <w:bCs/>
          <w:sz w:val="24"/>
          <w:szCs w:val="24"/>
        </w:rPr>
        <w:t>not</w:t>
      </w:r>
      <w:r w:rsidRPr="0036071B">
        <w:rPr>
          <w:rFonts w:ascii="Times New Roman" w:eastAsia="Times New Roman" w:hAnsi="Times New Roman" w:cs="Times New Roman"/>
          <w:sz w:val="24"/>
          <w:szCs w:val="24"/>
        </w:rPr>
        <w:t xml:space="preserve"> student athletes and do not receive athletic support services.</w:t>
      </w:r>
    </w:p>
    <w:p w14:paraId="26AE3E71" w14:textId="77777777" w:rsidR="0036071B" w:rsidRPr="0036071B" w:rsidRDefault="0036071B" w:rsidP="00DF3D0C">
      <w:pPr>
        <w:pStyle w:val="ListParagraph"/>
        <w:numPr>
          <w:ilvl w:val="3"/>
          <w:numId w:val="13"/>
        </w:numPr>
        <w:spacing w:after="0" w:line="36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</w:t>
      </w:r>
      <w:r w:rsidR="00E72775" w:rsidRPr="0036071B">
        <w:rPr>
          <w:rFonts w:ascii="Times New Roman" w:eastAsia="Times New Roman" w:hAnsi="Times New Roman" w:cs="Times New Roman"/>
          <w:sz w:val="24"/>
          <w:szCs w:val="24"/>
        </w:rPr>
        <w:t>equest made for a verified roster of actual basketball team membe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214EC76B" w14:textId="77777777" w:rsidR="009B7D5A" w:rsidRPr="009B7D5A" w:rsidRDefault="00E72775" w:rsidP="00DF3D0C">
      <w:pPr>
        <w:pStyle w:val="ListParagraph"/>
        <w:numPr>
          <w:ilvl w:val="1"/>
          <w:numId w:val="13"/>
        </w:numPr>
        <w:spacing w:after="0" w:line="36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6071B">
        <w:rPr>
          <w:rFonts w:ascii="Times New Roman" w:eastAsia="Times New Roman" w:hAnsi="Times New Roman" w:cs="Times New Roman"/>
          <w:bCs/>
          <w:sz w:val="24"/>
          <w:szCs w:val="24"/>
        </w:rPr>
        <w:t>Athletic Training</w:t>
      </w:r>
    </w:p>
    <w:p w14:paraId="6857D92D" w14:textId="77777777" w:rsidR="009B7D5A" w:rsidRPr="009B7D5A" w:rsidRDefault="00E72775" w:rsidP="00DF3D0C">
      <w:pPr>
        <w:pStyle w:val="ListParagraph"/>
        <w:numPr>
          <w:ilvl w:val="2"/>
          <w:numId w:val="13"/>
        </w:numPr>
        <w:spacing w:after="0" w:line="36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9B7D5A">
        <w:rPr>
          <w:rFonts w:ascii="Times New Roman" w:eastAsia="Times New Roman" w:hAnsi="Times New Roman" w:cs="Times New Roman"/>
          <w:sz w:val="24"/>
          <w:szCs w:val="24"/>
        </w:rPr>
        <w:t xml:space="preserve">Safety concerns </w:t>
      </w:r>
      <w:r w:rsidR="009B7D5A" w:rsidRPr="009B7D5A">
        <w:rPr>
          <w:rFonts w:ascii="Times New Roman" w:eastAsia="Times New Roman" w:hAnsi="Times New Roman" w:cs="Times New Roman"/>
          <w:sz w:val="24"/>
          <w:szCs w:val="24"/>
        </w:rPr>
        <w:t xml:space="preserve">were </w:t>
      </w:r>
      <w:r w:rsidRPr="009B7D5A">
        <w:rPr>
          <w:rFonts w:ascii="Times New Roman" w:eastAsia="Times New Roman" w:hAnsi="Times New Roman" w:cs="Times New Roman"/>
          <w:sz w:val="24"/>
          <w:szCs w:val="24"/>
        </w:rPr>
        <w:t>raised regarding unknown individuals entering facilities and causing discomfort for student athletes.</w:t>
      </w:r>
    </w:p>
    <w:p w14:paraId="7162BC36" w14:textId="77777777" w:rsidR="00DF3D0C" w:rsidRPr="00DF3D0C" w:rsidRDefault="00E72775" w:rsidP="00DF3D0C">
      <w:pPr>
        <w:pStyle w:val="ListParagraph"/>
        <w:numPr>
          <w:ilvl w:val="2"/>
          <w:numId w:val="13"/>
        </w:numPr>
        <w:spacing w:after="0" w:line="36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9B7D5A">
        <w:rPr>
          <w:rFonts w:ascii="Times New Roman" w:eastAsia="Times New Roman" w:hAnsi="Times New Roman" w:cs="Times New Roman"/>
          <w:sz w:val="24"/>
          <w:szCs w:val="24"/>
        </w:rPr>
        <w:t>Staff encouraged to report concerns promptly and maintain clear oversight in shared spaces.</w:t>
      </w:r>
    </w:p>
    <w:p w14:paraId="5B27EAC0" w14:textId="7E322C9C" w:rsidR="00E72775" w:rsidRPr="00DF3D0C" w:rsidRDefault="00E72775" w:rsidP="00DF3D0C">
      <w:pPr>
        <w:pStyle w:val="ListParagraph"/>
        <w:numPr>
          <w:ilvl w:val="1"/>
          <w:numId w:val="13"/>
        </w:numPr>
        <w:spacing w:after="0" w:line="36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DF3D0C">
        <w:rPr>
          <w:rFonts w:ascii="Times New Roman" w:eastAsia="Times New Roman" w:hAnsi="Times New Roman" w:cs="Times New Roman"/>
          <w:bCs/>
          <w:sz w:val="24"/>
          <w:szCs w:val="24"/>
        </w:rPr>
        <w:t xml:space="preserve">Classified- </w:t>
      </w:r>
      <w:r w:rsidRPr="00DF3D0C">
        <w:rPr>
          <w:rFonts w:ascii="Times New Roman" w:eastAsia="Times New Roman" w:hAnsi="Times New Roman" w:cs="Times New Roman"/>
          <w:sz w:val="24"/>
          <w:szCs w:val="24"/>
        </w:rPr>
        <w:t>No major updates.</w:t>
      </w:r>
    </w:p>
    <w:p w14:paraId="62494036" w14:textId="1776B614" w:rsidR="00DF3D0C" w:rsidRPr="00DF3D0C" w:rsidRDefault="00E72775" w:rsidP="00DF3D0C">
      <w:pPr>
        <w:pStyle w:val="ListParagraph"/>
        <w:numPr>
          <w:ilvl w:val="1"/>
          <w:numId w:val="13"/>
        </w:numPr>
        <w:spacing w:after="0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DF3D0C">
        <w:rPr>
          <w:rFonts w:ascii="Times New Roman" w:eastAsia="Times New Roman" w:hAnsi="Times New Roman" w:cs="Times New Roman"/>
          <w:bCs/>
          <w:sz w:val="24"/>
          <w:szCs w:val="24"/>
        </w:rPr>
        <w:t xml:space="preserve">Counseling- </w:t>
      </w:r>
      <w:r w:rsidR="009B7D5A" w:rsidRPr="00DF3D0C">
        <w:rPr>
          <w:rFonts w:ascii="Times New Roman" w:eastAsia="Times New Roman" w:hAnsi="Times New Roman" w:cs="Times New Roman"/>
          <w:sz w:val="24"/>
          <w:szCs w:val="24"/>
        </w:rPr>
        <w:t>No updates.</w:t>
      </w:r>
    </w:p>
    <w:p w14:paraId="03F5B543" w14:textId="26C8C4C0" w:rsidR="00DF3D0C" w:rsidRPr="00DF3D0C" w:rsidRDefault="00E72775" w:rsidP="00DF3D0C">
      <w:pPr>
        <w:pStyle w:val="ListParagraph"/>
        <w:numPr>
          <w:ilvl w:val="1"/>
          <w:numId w:val="13"/>
        </w:numPr>
        <w:spacing w:after="0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DF3D0C">
        <w:rPr>
          <w:rFonts w:ascii="Times New Roman" w:eastAsia="Times New Roman" w:hAnsi="Times New Roman" w:cs="Times New Roman"/>
          <w:bCs/>
          <w:sz w:val="24"/>
          <w:szCs w:val="24"/>
        </w:rPr>
        <w:t xml:space="preserve">Kinesiology- </w:t>
      </w:r>
      <w:r w:rsidRPr="00DF3D0C">
        <w:rPr>
          <w:rFonts w:ascii="Times New Roman" w:eastAsia="Times New Roman" w:hAnsi="Times New Roman" w:cs="Times New Roman"/>
          <w:sz w:val="24"/>
          <w:szCs w:val="24"/>
        </w:rPr>
        <w:t>Continued emphasis on communication regarding schedules and operational needs.</w:t>
      </w:r>
    </w:p>
    <w:p w14:paraId="5F68D556" w14:textId="0A088FAB" w:rsidR="0036071B" w:rsidRPr="00DF3D0C" w:rsidRDefault="00E72775" w:rsidP="00DF3D0C">
      <w:pPr>
        <w:pStyle w:val="ListParagraph"/>
        <w:numPr>
          <w:ilvl w:val="1"/>
          <w:numId w:val="13"/>
        </w:numPr>
        <w:spacing w:after="0" w:line="36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F3D0C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Part-Time Faculty- </w:t>
      </w:r>
      <w:r w:rsidRPr="00DF3D0C">
        <w:rPr>
          <w:rFonts w:ascii="Times New Roman" w:eastAsia="Times New Roman" w:hAnsi="Times New Roman" w:cs="Times New Roman"/>
          <w:sz w:val="24"/>
          <w:szCs w:val="24"/>
        </w:rPr>
        <w:t>No updates.</w:t>
      </w:r>
    </w:p>
    <w:p w14:paraId="76598924" w14:textId="77777777" w:rsidR="003F6BA7" w:rsidRDefault="00E72775" w:rsidP="00DF3D0C">
      <w:pPr>
        <w:pStyle w:val="ListParagraph"/>
        <w:numPr>
          <w:ilvl w:val="1"/>
          <w:numId w:val="13"/>
        </w:numPr>
        <w:spacing w:after="0" w:line="36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F3D0C">
        <w:rPr>
          <w:rFonts w:ascii="Times New Roman" w:eastAsia="Times New Roman" w:hAnsi="Times New Roman" w:cs="Times New Roman"/>
          <w:bCs/>
          <w:sz w:val="24"/>
          <w:szCs w:val="24"/>
        </w:rPr>
        <w:t>Public Safe</w:t>
      </w:r>
      <w:r w:rsidR="0036071B" w:rsidRPr="00DF3D0C">
        <w:rPr>
          <w:rFonts w:ascii="Times New Roman" w:eastAsia="Times New Roman" w:hAnsi="Times New Roman" w:cs="Times New Roman"/>
          <w:bCs/>
          <w:sz w:val="24"/>
          <w:szCs w:val="24"/>
        </w:rPr>
        <w:t>ty</w:t>
      </w:r>
    </w:p>
    <w:p w14:paraId="6BC32AF9" w14:textId="10358666" w:rsidR="00DF3D0C" w:rsidRPr="003F6BA7" w:rsidRDefault="00E72775" w:rsidP="003F6BA7">
      <w:pPr>
        <w:pStyle w:val="ListParagraph"/>
        <w:numPr>
          <w:ilvl w:val="2"/>
          <w:numId w:val="18"/>
        </w:numPr>
        <w:spacing w:after="0" w:line="36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F6BA7">
        <w:rPr>
          <w:rFonts w:ascii="Times New Roman" w:eastAsia="Times New Roman" w:hAnsi="Times New Roman" w:cs="Times New Roman"/>
          <w:sz w:val="24"/>
          <w:szCs w:val="24"/>
        </w:rPr>
        <w:t xml:space="preserve">Fire Academy graduation scheduled for </w:t>
      </w:r>
      <w:r w:rsidRPr="003F6BA7">
        <w:rPr>
          <w:rFonts w:ascii="Times New Roman" w:eastAsia="Times New Roman" w:hAnsi="Times New Roman" w:cs="Times New Roman"/>
          <w:bCs/>
          <w:sz w:val="24"/>
          <w:szCs w:val="24"/>
        </w:rPr>
        <w:t>December 13</w:t>
      </w:r>
      <w:r w:rsidRPr="003F6BA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6F1193F" w14:textId="50744C72" w:rsidR="0036071B" w:rsidRPr="003F6BA7" w:rsidRDefault="00E72775" w:rsidP="003F6BA7">
      <w:pPr>
        <w:pStyle w:val="ListParagraph"/>
        <w:numPr>
          <w:ilvl w:val="2"/>
          <w:numId w:val="18"/>
        </w:numPr>
        <w:spacing w:after="0" w:line="36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F6BA7">
        <w:rPr>
          <w:rFonts w:ascii="Times New Roman" w:eastAsia="Times New Roman" w:hAnsi="Times New Roman" w:cs="Times New Roman"/>
          <w:sz w:val="24"/>
          <w:szCs w:val="24"/>
        </w:rPr>
        <w:t>Graduation will take place at the Fire Tower facility.</w:t>
      </w:r>
    </w:p>
    <w:p w14:paraId="55ACB18B" w14:textId="77777777" w:rsidR="0036071B" w:rsidRPr="0036071B" w:rsidRDefault="0036071B" w:rsidP="00456D69">
      <w:pPr>
        <w:pStyle w:val="ListParagraph"/>
        <w:spacing w:after="0" w:line="360" w:lineRule="auto"/>
        <w:ind w:left="1440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EB9EE3F" w14:textId="6136E274" w:rsidR="00E72775" w:rsidRPr="00FC6BE5" w:rsidRDefault="00FC6BE5" w:rsidP="00FC6BE5">
      <w:pPr>
        <w:spacing w:after="0" w:line="36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4) </w:t>
      </w:r>
      <w:r w:rsidR="00E72775" w:rsidRPr="00FC6BE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nnouncements</w:t>
      </w:r>
    </w:p>
    <w:p w14:paraId="6DF5DFAB" w14:textId="77777777" w:rsidR="00E72775" w:rsidRPr="00947A93" w:rsidRDefault="00E72775" w:rsidP="00FC6BE5">
      <w:pPr>
        <w:pStyle w:val="NormalWeb"/>
        <w:numPr>
          <w:ilvl w:val="1"/>
          <w:numId w:val="17"/>
        </w:numPr>
        <w:spacing w:before="0" w:beforeAutospacing="0" w:after="0" w:afterAutospacing="0" w:line="360" w:lineRule="auto"/>
      </w:pPr>
      <w:r w:rsidRPr="00947A93">
        <w:t>Reminder to ensure all classroom and facility doors remain secured.</w:t>
      </w:r>
    </w:p>
    <w:p w14:paraId="0C929BD6" w14:textId="77777777" w:rsidR="00E72775" w:rsidRPr="00947A93" w:rsidRDefault="00E72775" w:rsidP="00FC6BE5">
      <w:pPr>
        <w:pStyle w:val="NormalWeb"/>
        <w:numPr>
          <w:ilvl w:val="1"/>
          <w:numId w:val="17"/>
        </w:numPr>
        <w:spacing w:before="0" w:beforeAutospacing="0" w:after="0" w:afterAutospacing="0" w:line="360" w:lineRule="auto"/>
      </w:pPr>
      <w:r w:rsidRPr="00947A93">
        <w:t>Continued encouragement to maintain communication with division offices.</w:t>
      </w:r>
    </w:p>
    <w:p w14:paraId="6F7105D4" w14:textId="119A68CA" w:rsidR="00E72775" w:rsidRDefault="00E72775" w:rsidP="00FC6BE5">
      <w:pPr>
        <w:pStyle w:val="NormalWeb"/>
        <w:numPr>
          <w:ilvl w:val="1"/>
          <w:numId w:val="17"/>
        </w:numPr>
        <w:spacing w:before="0" w:beforeAutospacing="0" w:after="0" w:afterAutospacing="0" w:line="360" w:lineRule="auto"/>
      </w:pPr>
      <w:r w:rsidRPr="00947A93">
        <w:t>Meeting concluded with well-wishes for the Thanksgiving holiday.</w:t>
      </w:r>
    </w:p>
    <w:p w14:paraId="6BB2CF64" w14:textId="77777777" w:rsidR="00FC6BE5" w:rsidRPr="00947A93" w:rsidRDefault="00FC6BE5" w:rsidP="00FC6BE5">
      <w:pPr>
        <w:pStyle w:val="NormalWeb"/>
        <w:spacing w:before="0" w:beforeAutospacing="0" w:after="0" w:afterAutospacing="0" w:line="360" w:lineRule="auto"/>
        <w:ind w:left="720"/>
      </w:pPr>
    </w:p>
    <w:p w14:paraId="509FCE07" w14:textId="62D2B27E" w:rsidR="00E72775" w:rsidRPr="00442405" w:rsidRDefault="0036071B" w:rsidP="00442405">
      <w:pPr>
        <w:pStyle w:val="NormalWeb"/>
        <w:spacing w:before="0" w:beforeAutospacing="0" w:after="0" w:afterAutospacing="0" w:line="360" w:lineRule="auto"/>
        <w:rPr>
          <w:b/>
        </w:rPr>
        <w:sectPr w:rsidR="00E72775" w:rsidRPr="00442405" w:rsidSect="00E72775">
          <w:type w:val="continuous"/>
          <w:pgSz w:w="12240" w:h="15840"/>
          <w:pgMar w:top="720" w:right="720" w:bottom="720" w:left="720" w:header="2016" w:footer="288" w:gutter="0"/>
          <w:cols w:space="720"/>
          <w:docGrid w:linePitch="360"/>
        </w:sectPr>
      </w:pPr>
      <w:r w:rsidRPr="0036071B">
        <w:rPr>
          <w:b/>
        </w:rPr>
        <w:t xml:space="preserve">5) </w:t>
      </w:r>
      <w:proofErr w:type="spellStart"/>
      <w:r w:rsidR="00E72775" w:rsidRPr="0036071B">
        <w:rPr>
          <w:b/>
        </w:rPr>
        <w:t>Nect</w:t>
      </w:r>
      <w:proofErr w:type="spellEnd"/>
      <w:r w:rsidR="00E72775" w:rsidRPr="0036071B">
        <w:rPr>
          <w:b/>
        </w:rPr>
        <w:t xml:space="preserve"> Meeting – Thursday, December 11, 2025 @1430 </w:t>
      </w:r>
      <w:proofErr w:type="spellStart"/>
      <w:r w:rsidR="00E72775" w:rsidRPr="0036071B">
        <w:rPr>
          <w:b/>
        </w:rPr>
        <w:t>hr</w:t>
      </w:r>
      <w:r w:rsidR="00442405">
        <w:rPr>
          <w:b/>
        </w:rPr>
        <w:t>s</w:t>
      </w:r>
      <w:proofErr w:type="spellEnd"/>
    </w:p>
    <w:p w14:paraId="0A1A695E" w14:textId="77777777" w:rsidR="00C73715" w:rsidRPr="007F758A" w:rsidRDefault="00C73715" w:rsidP="00442405">
      <w:pPr>
        <w:spacing w:after="0" w:line="360" w:lineRule="auto"/>
      </w:pPr>
    </w:p>
    <w:sectPr w:rsidR="00C73715" w:rsidRPr="007F758A" w:rsidSect="007F758A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720" w:right="720" w:bottom="720" w:left="720" w:header="201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ECF39C" w14:textId="77777777" w:rsidR="005F0241" w:rsidRDefault="005F0241" w:rsidP="00EC75C0">
      <w:pPr>
        <w:spacing w:after="0" w:line="240" w:lineRule="auto"/>
      </w:pPr>
      <w:r>
        <w:separator/>
      </w:r>
    </w:p>
  </w:endnote>
  <w:endnote w:type="continuationSeparator" w:id="0">
    <w:p w14:paraId="7B1DD2D8" w14:textId="77777777" w:rsidR="005F0241" w:rsidRDefault="005F0241" w:rsidP="00EC75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BCC794" w14:textId="77777777" w:rsidR="00D27A0C" w:rsidRDefault="00D27A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0AC6C" w14:textId="77777777" w:rsidR="00D27A0C" w:rsidRPr="00C17546" w:rsidRDefault="00D27A0C">
    <w:pPr>
      <w:pStyle w:val="Footer"/>
      <w:rPr>
        <w:rFonts w:ascii="Times New Roman" w:hAnsi="Times New Roman" w:cs="Times New Roman"/>
        <w:b/>
        <w:color w:val="2E08B8"/>
        <w:sz w:val="20"/>
      </w:rPr>
    </w:pPr>
    <w:r w:rsidRPr="00C17546">
      <w:rPr>
        <w:rFonts w:ascii="Times New Roman" w:hAnsi="Times New Roman" w:cs="Times New Roman"/>
        <w:b/>
        <w:noProof/>
        <w:color w:val="2E08B8"/>
        <w:sz w:val="20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13AFD9B" wp14:editId="5F201007">
              <wp:simplePos x="0" y="0"/>
              <wp:positionH relativeFrom="margin">
                <wp:posOffset>-57150</wp:posOffset>
              </wp:positionH>
              <wp:positionV relativeFrom="paragraph">
                <wp:posOffset>-137795</wp:posOffset>
              </wp:positionV>
              <wp:extent cx="7067550" cy="9525"/>
              <wp:effectExtent l="0" t="0" r="19050" b="2857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67550" cy="9525"/>
                      </a:xfrm>
                      <a:prstGeom prst="line">
                        <a:avLst/>
                      </a:prstGeom>
                      <a:ln w="19050">
                        <a:solidFill>
                          <a:srgbClr val="2E08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496DFEC" id="Straight Connector 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4.5pt,-10.85pt" to="552pt,-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" strokecolor="#2e08b8" strokeweight="1.5pt">
              <v:stroke joinstyle="miter"/>
              <w10:wrap anchorx="margin"/>
            </v:line>
          </w:pict>
        </mc:Fallback>
      </mc:AlternateContent>
    </w:r>
    <w:r w:rsidRPr="00C17546">
      <w:rPr>
        <w:rFonts w:ascii="Times New Roman" w:hAnsi="Times New Roman" w:cs="Times New Roman"/>
        <w:b/>
        <w:color w:val="2E08B8"/>
        <w:sz w:val="20"/>
      </w:rPr>
      <w:t>EL CAMINO COLLEGE</w:t>
    </w:r>
    <w:r w:rsidRPr="00C17546">
      <w:rPr>
        <w:rFonts w:ascii="Times New Roman" w:hAnsi="Times New Roman" w:cs="Times New Roman"/>
        <w:b/>
        <w:color w:val="2E08B8"/>
        <w:sz w:val="20"/>
      </w:rPr>
      <w:ptab w:relativeTo="margin" w:alignment="center" w:leader="none"/>
    </w:r>
    <w:r w:rsidRPr="00C17546">
      <w:rPr>
        <w:rFonts w:ascii="Times New Roman" w:hAnsi="Times New Roman" w:cs="Times New Roman"/>
        <w:b/>
        <w:color w:val="2E08B8"/>
        <w:sz w:val="20"/>
      </w:rPr>
      <w:t>16007 CRENSHAW BLVD TORRANCE, CA 90506</w:t>
    </w:r>
    <w:r w:rsidRPr="00C17546">
      <w:rPr>
        <w:rFonts w:ascii="Times New Roman" w:hAnsi="Times New Roman" w:cs="Times New Roman"/>
        <w:b/>
        <w:color w:val="2E08B8"/>
        <w:sz w:val="20"/>
      </w:rPr>
      <w:ptab w:relativeTo="margin" w:alignment="right" w:leader="none"/>
    </w:r>
    <w:r w:rsidRPr="00C17546">
      <w:rPr>
        <w:rFonts w:ascii="Times New Roman" w:hAnsi="Times New Roman" w:cs="Times New Roman"/>
        <w:b/>
        <w:color w:val="2E08B8"/>
        <w:sz w:val="20"/>
      </w:rPr>
      <w:t>(310) 594- 539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B01AC4" w14:textId="77777777" w:rsidR="00D27A0C" w:rsidRDefault="00D27A0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ED6059" w14:textId="77777777" w:rsidR="00C17546" w:rsidRDefault="00C17546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2DF147" w14:textId="77777777" w:rsidR="00EC75C0" w:rsidRPr="00C17546" w:rsidRDefault="007F758A">
    <w:pPr>
      <w:pStyle w:val="Footer"/>
      <w:rPr>
        <w:rFonts w:ascii="Times New Roman" w:hAnsi="Times New Roman" w:cs="Times New Roman"/>
        <w:b/>
        <w:color w:val="2E08B8"/>
        <w:sz w:val="20"/>
      </w:rPr>
    </w:pPr>
    <w:r w:rsidRPr="00C17546">
      <w:rPr>
        <w:rFonts w:ascii="Times New Roman" w:hAnsi="Times New Roman" w:cs="Times New Roman"/>
        <w:b/>
        <w:noProof/>
        <w:color w:val="2E08B8"/>
        <w:sz w:val="2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19AF463" wp14:editId="0EA07212">
              <wp:simplePos x="0" y="0"/>
              <wp:positionH relativeFrom="margin">
                <wp:posOffset>-57150</wp:posOffset>
              </wp:positionH>
              <wp:positionV relativeFrom="paragraph">
                <wp:posOffset>-137795</wp:posOffset>
              </wp:positionV>
              <wp:extent cx="7067550" cy="9525"/>
              <wp:effectExtent l="0" t="0" r="19050" b="28575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67550" cy="9525"/>
                      </a:xfrm>
                      <a:prstGeom prst="line">
                        <a:avLst/>
                      </a:prstGeom>
                      <a:ln w="19050">
                        <a:solidFill>
                          <a:srgbClr val="2E08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6E14AED" id="Straight Connector 26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4.5pt,-10.85pt" to="552pt,-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" strokecolor="#2e08b8" strokeweight="1.5pt">
              <v:stroke joinstyle="miter"/>
              <w10:wrap anchorx="margin"/>
            </v:line>
          </w:pict>
        </mc:Fallback>
      </mc:AlternateContent>
    </w:r>
    <w:r w:rsidRPr="00C17546">
      <w:rPr>
        <w:rFonts w:ascii="Times New Roman" w:hAnsi="Times New Roman" w:cs="Times New Roman"/>
        <w:b/>
        <w:color w:val="2E08B8"/>
        <w:sz w:val="20"/>
      </w:rPr>
      <w:t>EL CAMINO COLLEGE</w:t>
    </w:r>
    <w:r w:rsidRPr="00C17546">
      <w:rPr>
        <w:rFonts w:ascii="Times New Roman" w:hAnsi="Times New Roman" w:cs="Times New Roman"/>
        <w:b/>
        <w:color w:val="2E08B8"/>
        <w:sz w:val="20"/>
      </w:rPr>
      <w:ptab w:relativeTo="margin" w:alignment="center" w:leader="none"/>
    </w:r>
    <w:r w:rsidRPr="00C17546">
      <w:rPr>
        <w:rFonts w:ascii="Times New Roman" w:hAnsi="Times New Roman" w:cs="Times New Roman"/>
        <w:b/>
        <w:color w:val="2E08B8"/>
        <w:sz w:val="20"/>
      </w:rPr>
      <w:t>16007 CRENSHAW BLVD TORRANCE, CA 90506</w:t>
    </w:r>
    <w:r w:rsidRPr="00C17546">
      <w:rPr>
        <w:rFonts w:ascii="Times New Roman" w:hAnsi="Times New Roman" w:cs="Times New Roman"/>
        <w:b/>
        <w:color w:val="2E08B8"/>
        <w:sz w:val="20"/>
      </w:rPr>
      <w:ptab w:relativeTo="margin" w:alignment="right" w:leader="none"/>
    </w:r>
    <w:r w:rsidRPr="00C17546">
      <w:rPr>
        <w:rFonts w:ascii="Times New Roman" w:hAnsi="Times New Roman" w:cs="Times New Roman"/>
        <w:b/>
        <w:color w:val="2E08B8"/>
        <w:sz w:val="20"/>
      </w:rPr>
      <w:t>(310) 594- 5392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1E197" w14:textId="77777777" w:rsidR="00C17546" w:rsidRDefault="00C175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A7ECAD" w14:textId="77777777" w:rsidR="005F0241" w:rsidRDefault="005F0241" w:rsidP="00EC75C0">
      <w:pPr>
        <w:spacing w:after="0" w:line="240" w:lineRule="auto"/>
      </w:pPr>
      <w:r>
        <w:separator/>
      </w:r>
    </w:p>
  </w:footnote>
  <w:footnote w:type="continuationSeparator" w:id="0">
    <w:p w14:paraId="69D57835" w14:textId="77777777" w:rsidR="005F0241" w:rsidRDefault="005F0241" w:rsidP="00EC75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AFBEDB" w14:textId="77777777" w:rsidR="00D27A0C" w:rsidRDefault="00D27A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57637" w14:textId="77777777" w:rsidR="00D27A0C" w:rsidRDefault="00D27A0C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28D47871" wp14:editId="7A1D4DB4">
          <wp:simplePos x="0" y="0"/>
          <wp:positionH relativeFrom="margin">
            <wp:align>center</wp:align>
          </wp:positionH>
          <wp:positionV relativeFrom="paragraph">
            <wp:posOffset>-1076325</wp:posOffset>
          </wp:positionV>
          <wp:extent cx="1336919" cy="1360170"/>
          <wp:effectExtent l="0" t="0" r="0" b="0"/>
          <wp:wrapNone/>
          <wp:docPr id="6" name="Picture 6" descr="Faculty Resources: 1. History of El Camino College &amp; Compton Center | El  Camino College | Torrance, 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aculty Resources: 1. History of El Camino College &amp; Compton Center | El  Camino College | Torrance, C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6919" cy="1360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F64D05A" w14:textId="77777777" w:rsidR="00D27A0C" w:rsidRDefault="00D27A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E0B43" w14:textId="77777777" w:rsidR="00D27A0C" w:rsidRDefault="00D27A0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A20BF5" w14:textId="77777777" w:rsidR="00C17546" w:rsidRDefault="00C17546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99CB5D" w14:textId="77777777" w:rsidR="007F758A" w:rsidRDefault="007F758A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8BFAD7C" wp14:editId="639F67F8">
          <wp:simplePos x="0" y="0"/>
          <wp:positionH relativeFrom="margin">
            <wp:align>center</wp:align>
          </wp:positionH>
          <wp:positionV relativeFrom="paragraph">
            <wp:posOffset>-1076325</wp:posOffset>
          </wp:positionV>
          <wp:extent cx="1336919" cy="1360170"/>
          <wp:effectExtent l="0" t="0" r="0" b="0"/>
          <wp:wrapNone/>
          <wp:docPr id="1" name="Picture 1" descr="Faculty Resources: 1. History of El Camino College &amp; Compton Center | El  Camino College | Torrance, 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aculty Resources: 1. History of El Camino College &amp; Compton Center | El  Camino College | Torrance, C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6919" cy="1360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41B9B48" w14:textId="77777777" w:rsidR="007F758A" w:rsidRDefault="007F758A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3E1183" w14:textId="77777777" w:rsidR="00C17546" w:rsidRDefault="00C175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F2746"/>
    <w:multiLevelType w:val="multilevel"/>
    <w:tmpl w:val="A282EA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FA5ACB"/>
    <w:multiLevelType w:val="hybridMultilevel"/>
    <w:tmpl w:val="EEEEE48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04D8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0EF353B"/>
    <w:multiLevelType w:val="multilevel"/>
    <w:tmpl w:val="BBB0C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65224D"/>
    <w:multiLevelType w:val="hybridMultilevel"/>
    <w:tmpl w:val="1A4AC700"/>
    <w:lvl w:ilvl="0" w:tplc="B00A088C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754599"/>
    <w:multiLevelType w:val="hybridMultilevel"/>
    <w:tmpl w:val="747C5278"/>
    <w:lvl w:ilvl="0" w:tplc="0128B37E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7D47F0B"/>
    <w:multiLevelType w:val="hybridMultilevel"/>
    <w:tmpl w:val="2A9880EC"/>
    <w:lvl w:ilvl="0" w:tplc="0128B37E">
      <w:numFmt w:val="bullet"/>
      <w:lvlText w:val=""/>
      <w:lvlJc w:val="left"/>
      <w:pPr>
        <w:ind w:left="144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A150511"/>
    <w:multiLevelType w:val="multilevel"/>
    <w:tmpl w:val="39002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CA1F1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4FC61A04"/>
    <w:multiLevelType w:val="hybridMultilevel"/>
    <w:tmpl w:val="827AF3AC"/>
    <w:lvl w:ilvl="0" w:tplc="0128B37E">
      <w:numFmt w:val="bullet"/>
      <w:lvlText w:val=""/>
      <w:lvlJc w:val="left"/>
      <w:pPr>
        <w:ind w:left="144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0156AC7"/>
    <w:multiLevelType w:val="multilevel"/>
    <w:tmpl w:val="30D27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7A2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0F33A07"/>
    <w:multiLevelType w:val="hybridMultilevel"/>
    <w:tmpl w:val="D5FA5DAA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D4474A"/>
    <w:multiLevelType w:val="hybridMultilevel"/>
    <w:tmpl w:val="89FC1C16"/>
    <w:lvl w:ilvl="0" w:tplc="2BD051E0">
      <w:start w:val="1"/>
      <w:numFmt w:val="lowerRoman"/>
      <w:lvlText w:val="%1."/>
      <w:lvlJc w:val="left"/>
      <w:pPr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4" w15:restartNumberingAfterBreak="0">
    <w:nsid w:val="538D1C04"/>
    <w:multiLevelType w:val="hybridMultilevel"/>
    <w:tmpl w:val="F1C00252"/>
    <w:lvl w:ilvl="0" w:tplc="0128B37E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1F7056"/>
    <w:multiLevelType w:val="hybridMultilevel"/>
    <w:tmpl w:val="CAA47D62"/>
    <w:lvl w:ilvl="0" w:tplc="0128B37E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157F60"/>
    <w:multiLevelType w:val="hybridMultilevel"/>
    <w:tmpl w:val="64BCFA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BB00F3"/>
    <w:multiLevelType w:val="hybridMultilevel"/>
    <w:tmpl w:val="583ED4C0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0C2A2BC">
      <w:start w:val="1"/>
      <w:numFmt w:val="upperRoman"/>
      <w:lvlText w:val="%4."/>
      <w:lvlJc w:val="left"/>
      <w:pPr>
        <w:ind w:left="3240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7"/>
  </w:num>
  <w:num w:numId="5">
    <w:abstractNumId w:val="3"/>
  </w:num>
  <w:num w:numId="6">
    <w:abstractNumId w:val="10"/>
  </w:num>
  <w:num w:numId="7">
    <w:abstractNumId w:val="17"/>
  </w:num>
  <w:num w:numId="8">
    <w:abstractNumId w:val="16"/>
  </w:num>
  <w:num w:numId="9">
    <w:abstractNumId w:val="12"/>
  </w:num>
  <w:num w:numId="10">
    <w:abstractNumId w:val="1"/>
  </w:num>
  <w:num w:numId="11">
    <w:abstractNumId w:val="14"/>
  </w:num>
  <w:num w:numId="12">
    <w:abstractNumId w:val="13"/>
  </w:num>
  <w:num w:numId="13">
    <w:abstractNumId w:val="11"/>
  </w:num>
  <w:num w:numId="14">
    <w:abstractNumId w:val="15"/>
  </w:num>
  <w:num w:numId="15">
    <w:abstractNumId w:val="9"/>
  </w:num>
  <w:num w:numId="16">
    <w:abstractNumId w:val="6"/>
  </w:num>
  <w:num w:numId="17">
    <w:abstractNumId w:val="8"/>
  </w:num>
  <w:num w:numId="18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tjAwNTAxMDSwMDFX0lEKTi0uzszPAykwMqgFACLaOCwtAAAA"/>
  </w:docVars>
  <w:rsids>
    <w:rsidRoot w:val="00EC75C0"/>
    <w:rsid w:val="00007970"/>
    <w:rsid w:val="00011E88"/>
    <w:rsid w:val="00016209"/>
    <w:rsid w:val="00017596"/>
    <w:rsid w:val="00021E6C"/>
    <w:rsid w:val="00036CD7"/>
    <w:rsid w:val="000434D0"/>
    <w:rsid w:val="00043AF8"/>
    <w:rsid w:val="00047099"/>
    <w:rsid w:val="000514AE"/>
    <w:rsid w:val="00062D68"/>
    <w:rsid w:val="00064DB8"/>
    <w:rsid w:val="00066A1A"/>
    <w:rsid w:val="00081F3E"/>
    <w:rsid w:val="00084039"/>
    <w:rsid w:val="00084B1B"/>
    <w:rsid w:val="00091A64"/>
    <w:rsid w:val="00095040"/>
    <w:rsid w:val="000A29AE"/>
    <w:rsid w:val="000A397A"/>
    <w:rsid w:val="000A3AD5"/>
    <w:rsid w:val="000A52EB"/>
    <w:rsid w:val="000A771B"/>
    <w:rsid w:val="000C330D"/>
    <w:rsid w:val="000C3355"/>
    <w:rsid w:val="000C4AFF"/>
    <w:rsid w:val="000D4F2F"/>
    <w:rsid w:val="000E2577"/>
    <w:rsid w:val="000E3856"/>
    <w:rsid w:val="000E6940"/>
    <w:rsid w:val="000E6CAD"/>
    <w:rsid w:val="000E72B1"/>
    <w:rsid w:val="0010057F"/>
    <w:rsid w:val="0010590D"/>
    <w:rsid w:val="0010657D"/>
    <w:rsid w:val="00127727"/>
    <w:rsid w:val="00147BE9"/>
    <w:rsid w:val="001540C4"/>
    <w:rsid w:val="001646A2"/>
    <w:rsid w:val="00164936"/>
    <w:rsid w:val="0018276C"/>
    <w:rsid w:val="00183ACA"/>
    <w:rsid w:val="00187E6A"/>
    <w:rsid w:val="001951CB"/>
    <w:rsid w:val="001A3F30"/>
    <w:rsid w:val="001A49DF"/>
    <w:rsid w:val="001D3040"/>
    <w:rsid w:val="001E0074"/>
    <w:rsid w:val="001E04B8"/>
    <w:rsid w:val="001F2B11"/>
    <w:rsid w:val="001F45F1"/>
    <w:rsid w:val="002025F3"/>
    <w:rsid w:val="00213579"/>
    <w:rsid w:val="002142C2"/>
    <w:rsid w:val="002150A8"/>
    <w:rsid w:val="002220A9"/>
    <w:rsid w:val="00243A1F"/>
    <w:rsid w:val="00245A2B"/>
    <w:rsid w:val="00246F28"/>
    <w:rsid w:val="00252F14"/>
    <w:rsid w:val="00253338"/>
    <w:rsid w:val="0025627E"/>
    <w:rsid w:val="0027297B"/>
    <w:rsid w:val="002851F7"/>
    <w:rsid w:val="002A1993"/>
    <w:rsid w:val="002A5490"/>
    <w:rsid w:val="002A6C44"/>
    <w:rsid w:val="002A6E3C"/>
    <w:rsid w:val="002B0025"/>
    <w:rsid w:val="002F2EB8"/>
    <w:rsid w:val="002F4278"/>
    <w:rsid w:val="00303116"/>
    <w:rsid w:val="0030447F"/>
    <w:rsid w:val="0031219D"/>
    <w:rsid w:val="003128B7"/>
    <w:rsid w:val="00316EEF"/>
    <w:rsid w:val="00325660"/>
    <w:rsid w:val="00331657"/>
    <w:rsid w:val="00331FFD"/>
    <w:rsid w:val="00342BFB"/>
    <w:rsid w:val="00346ED4"/>
    <w:rsid w:val="0036071B"/>
    <w:rsid w:val="003625F2"/>
    <w:rsid w:val="00370A33"/>
    <w:rsid w:val="00371DF9"/>
    <w:rsid w:val="00392A3F"/>
    <w:rsid w:val="00392CA4"/>
    <w:rsid w:val="003A4859"/>
    <w:rsid w:val="003C133A"/>
    <w:rsid w:val="003D7A45"/>
    <w:rsid w:val="003F0462"/>
    <w:rsid w:val="003F6BA7"/>
    <w:rsid w:val="00401453"/>
    <w:rsid w:val="00403DFE"/>
    <w:rsid w:val="00405EB5"/>
    <w:rsid w:val="00406606"/>
    <w:rsid w:val="00415390"/>
    <w:rsid w:val="00432B0C"/>
    <w:rsid w:val="0044009A"/>
    <w:rsid w:val="00442405"/>
    <w:rsid w:val="0044613A"/>
    <w:rsid w:val="00451184"/>
    <w:rsid w:val="00456A76"/>
    <w:rsid w:val="00456D69"/>
    <w:rsid w:val="004766DA"/>
    <w:rsid w:val="004778E5"/>
    <w:rsid w:val="00484C31"/>
    <w:rsid w:val="00487047"/>
    <w:rsid w:val="004A3FD8"/>
    <w:rsid w:val="004B1CCA"/>
    <w:rsid w:val="004B35A2"/>
    <w:rsid w:val="004B3A07"/>
    <w:rsid w:val="004C489B"/>
    <w:rsid w:val="004D060A"/>
    <w:rsid w:val="004D4EC3"/>
    <w:rsid w:val="004E3F01"/>
    <w:rsid w:val="004E4817"/>
    <w:rsid w:val="00512CC0"/>
    <w:rsid w:val="00513DE6"/>
    <w:rsid w:val="0051588D"/>
    <w:rsid w:val="00530466"/>
    <w:rsid w:val="00553D81"/>
    <w:rsid w:val="00557014"/>
    <w:rsid w:val="00561476"/>
    <w:rsid w:val="00567273"/>
    <w:rsid w:val="005725D4"/>
    <w:rsid w:val="005777FF"/>
    <w:rsid w:val="00577CB1"/>
    <w:rsid w:val="00597DDB"/>
    <w:rsid w:val="005B4A06"/>
    <w:rsid w:val="005C1F91"/>
    <w:rsid w:val="005D0C0A"/>
    <w:rsid w:val="005D6C9D"/>
    <w:rsid w:val="005E21F4"/>
    <w:rsid w:val="005E4EF6"/>
    <w:rsid w:val="005E600D"/>
    <w:rsid w:val="005E6914"/>
    <w:rsid w:val="005E7B9C"/>
    <w:rsid w:val="005F0241"/>
    <w:rsid w:val="006145E5"/>
    <w:rsid w:val="00622ABB"/>
    <w:rsid w:val="0063617A"/>
    <w:rsid w:val="00642D2F"/>
    <w:rsid w:val="00645061"/>
    <w:rsid w:val="00666729"/>
    <w:rsid w:val="00676BD4"/>
    <w:rsid w:val="00684FC5"/>
    <w:rsid w:val="00695DC4"/>
    <w:rsid w:val="006A7BDE"/>
    <w:rsid w:val="006D596D"/>
    <w:rsid w:val="006D7230"/>
    <w:rsid w:val="006D7C68"/>
    <w:rsid w:val="006E3F8D"/>
    <w:rsid w:val="006F06EB"/>
    <w:rsid w:val="00700300"/>
    <w:rsid w:val="00704671"/>
    <w:rsid w:val="007059FE"/>
    <w:rsid w:val="007062C2"/>
    <w:rsid w:val="00707ECB"/>
    <w:rsid w:val="0072580C"/>
    <w:rsid w:val="00726801"/>
    <w:rsid w:val="00734946"/>
    <w:rsid w:val="007351ED"/>
    <w:rsid w:val="00736886"/>
    <w:rsid w:val="00740BF1"/>
    <w:rsid w:val="00743004"/>
    <w:rsid w:val="00751E49"/>
    <w:rsid w:val="007617B3"/>
    <w:rsid w:val="00761923"/>
    <w:rsid w:val="0076703A"/>
    <w:rsid w:val="00773550"/>
    <w:rsid w:val="00775D5A"/>
    <w:rsid w:val="0077755C"/>
    <w:rsid w:val="0077758E"/>
    <w:rsid w:val="0078357E"/>
    <w:rsid w:val="00784572"/>
    <w:rsid w:val="007A7781"/>
    <w:rsid w:val="007C0EAF"/>
    <w:rsid w:val="007D13AA"/>
    <w:rsid w:val="007F3FA9"/>
    <w:rsid w:val="007F66AD"/>
    <w:rsid w:val="007F758A"/>
    <w:rsid w:val="008039BA"/>
    <w:rsid w:val="0081132E"/>
    <w:rsid w:val="008113C7"/>
    <w:rsid w:val="00814C8F"/>
    <w:rsid w:val="00824B45"/>
    <w:rsid w:val="00826633"/>
    <w:rsid w:val="0082665A"/>
    <w:rsid w:val="00826687"/>
    <w:rsid w:val="00833897"/>
    <w:rsid w:val="0084518C"/>
    <w:rsid w:val="00851EFA"/>
    <w:rsid w:val="00855CEF"/>
    <w:rsid w:val="00855F41"/>
    <w:rsid w:val="00862D68"/>
    <w:rsid w:val="00863E69"/>
    <w:rsid w:val="00866B85"/>
    <w:rsid w:val="00873FD6"/>
    <w:rsid w:val="008836ED"/>
    <w:rsid w:val="00893DEE"/>
    <w:rsid w:val="008A7E53"/>
    <w:rsid w:val="008B06EF"/>
    <w:rsid w:val="008B3D6A"/>
    <w:rsid w:val="008B5353"/>
    <w:rsid w:val="008C0DCF"/>
    <w:rsid w:val="008D28D5"/>
    <w:rsid w:val="008D7277"/>
    <w:rsid w:val="008F0C72"/>
    <w:rsid w:val="008F5F10"/>
    <w:rsid w:val="00910E8C"/>
    <w:rsid w:val="00913C64"/>
    <w:rsid w:val="009164FD"/>
    <w:rsid w:val="00924110"/>
    <w:rsid w:val="009473FA"/>
    <w:rsid w:val="00947A93"/>
    <w:rsid w:val="00963613"/>
    <w:rsid w:val="00965662"/>
    <w:rsid w:val="009717F1"/>
    <w:rsid w:val="00985FDD"/>
    <w:rsid w:val="009916AB"/>
    <w:rsid w:val="00995353"/>
    <w:rsid w:val="009960FA"/>
    <w:rsid w:val="009A409B"/>
    <w:rsid w:val="009B4E6A"/>
    <w:rsid w:val="009B7D5A"/>
    <w:rsid w:val="009C01A8"/>
    <w:rsid w:val="009C6DA7"/>
    <w:rsid w:val="009D18EC"/>
    <w:rsid w:val="009D7915"/>
    <w:rsid w:val="009E1BB5"/>
    <w:rsid w:val="009E230D"/>
    <w:rsid w:val="009F272D"/>
    <w:rsid w:val="009F2E27"/>
    <w:rsid w:val="00A01E8D"/>
    <w:rsid w:val="00A1085F"/>
    <w:rsid w:val="00A128CC"/>
    <w:rsid w:val="00A21B4C"/>
    <w:rsid w:val="00A26E97"/>
    <w:rsid w:val="00A3374A"/>
    <w:rsid w:val="00A3581E"/>
    <w:rsid w:val="00A360B0"/>
    <w:rsid w:val="00A435E0"/>
    <w:rsid w:val="00A65561"/>
    <w:rsid w:val="00A65E1F"/>
    <w:rsid w:val="00A721B8"/>
    <w:rsid w:val="00A77F1F"/>
    <w:rsid w:val="00A83930"/>
    <w:rsid w:val="00A94C89"/>
    <w:rsid w:val="00A972E5"/>
    <w:rsid w:val="00AA2DDB"/>
    <w:rsid w:val="00AA59DB"/>
    <w:rsid w:val="00AB36B6"/>
    <w:rsid w:val="00AC1745"/>
    <w:rsid w:val="00AC44AC"/>
    <w:rsid w:val="00AC5372"/>
    <w:rsid w:val="00AC7422"/>
    <w:rsid w:val="00AD217B"/>
    <w:rsid w:val="00AD4755"/>
    <w:rsid w:val="00AF05D1"/>
    <w:rsid w:val="00AF2966"/>
    <w:rsid w:val="00B0112E"/>
    <w:rsid w:val="00B10D64"/>
    <w:rsid w:val="00B11A6B"/>
    <w:rsid w:val="00B1417C"/>
    <w:rsid w:val="00B23152"/>
    <w:rsid w:val="00B2341C"/>
    <w:rsid w:val="00B234C3"/>
    <w:rsid w:val="00B25762"/>
    <w:rsid w:val="00B30115"/>
    <w:rsid w:val="00B335B0"/>
    <w:rsid w:val="00B33DDD"/>
    <w:rsid w:val="00B5360F"/>
    <w:rsid w:val="00B63679"/>
    <w:rsid w:val="00B762B1"/>
    <w:rsid w:val="00B810AC"/>
    <w:rsid w:val="00B924CC"/>
    <w:rsid w:val="00B928AF"/>
    <w:rsid w:val="00B93849"/>
    <w:rsid w:val="00B93CF7"/>
    <w:rsid w:val="00BB436C"/>
    <w:rsid w:val="00BC377E"/>
    <w:rsid w:val="00BC5286"/>
    <w:rsid w:val="00BC6C06"/>
    <w:rsid w:val="00BD31CD"/>
    <w:rsid w:val="00BD6BCF"/>
    <w:rsid w:val="00BD78C8"/>
    <w:rsid w:val="00BE3CA4"/>
    <w:rsid w:val="00BF33F3"/>
    <w:rsid w:val="00C1029B"/>
    <w:rsid w:val="00C17546"/>
    <w:rsid w:val="00C2103E"/>
    <w:rsid w:val="00C343D0"/>
    <w:rsid w:val="00C53C0A"/>
    <w:rsid w:val="00C656A2"/>
    <w:rsid w:val="00C66CAF"/>
    <w:rsid w:val="00C66F5A"/>
    <w:rsid w:val="00C67606"/>
    <w:rsid w:val="00C73715"/>
    <w:rsid w:val="00C754C7"/>
    <w:rsid w:val="00C77085"/>
    <w:rsid w:val="00C838D7"/>
    <w:rsid w:val="00C83AC0"/>
    <w:rsid w:val="00C928C6"/>
    <w:rsid w:val="00CA1B67"/>
    <w:rsid w:val="00CA681C"/>
    <w:rsid w:val="00CD63E2"/>
    <w:rsid w:val="00CD735B"/>
    <w:rsid w:val="00CE5AAA"/>
    <w:rsid w:val="00CF632A"/>
    <w:rsid w:val="00D06DB7"/>
    <w:rsid w:val="00D079DE"/>
    <w:rsid w:val="00D121AD"/>
    <w:rsid w:val="00D142FA"/>
    <w:rsid w:val="00D27A0C"/>
    <w:rsid w:val="00D3581D"/>
    <w:rsid w:val="00D41E4F"/>
    <w:rsid w:val="00D449B9"/>
    <w:rsid w:val="00D450F8"/>
    <w:rsid w:val="00D56D7E"/>
    <w:rsid w:val="00D607F7"/>
    <w:rsid w:val="00D616E4"/>
    <w:rsid w:val="00D67442"/>
    <w:rsid w:val="00D71430"/>
    <w:rsid w:val="00D731EC"/>
    <w:rsid w:val="00D75EF0"/>
    <w:rsid w:val="00D771B7"/>
    <w:rsid w:val="00D83376"/>
    <w:rsid w:val="00DB1EA7"/>
    <w:rsid w:val="00DB678E"/>
    <w:rsid w:val="00DB6A9B"/>
    <w:rsid w:val="00DB76D4"/>
    <w:rsid w:val="00DC0A35"/>
    <w:rsid w:val="00DC6D18"/>
    <w:rsid w:val="00DD0F1B"/>
    <w:rsid w:val="00DD1DDE"/>
    <w:rsid w:val="00DD55FC"/>
    <w:rsid w:val="00DD7489"/>
    <w:rsid w:val="00DE38CA"/>
    <w:rsid w:val="00DF3D0C"/>
    <w:rsid w:val="00DF424C"/>
    <w:rsid w:val="00E076C9"/>
    <w:rsid w:val="00E1537F"/>
    <w:rsid w:val="00E16FCC"/>
    <w:rsid w:val="00E24C6E"/>
    <w:rsid w:val="00E3789C"/>
    <w:rsid w:val="00E41FA7"/>
    <w:rsid w:val="00E42C14"/>
    <w:rsid w:val="00E52BE7"/>
    <w:rsid w:val="00E53CB7"/>
    <w:rsid w:val="00E615E1"/>
    <w:rsid w:val="00E64417"/>
    <w:rsid w:val="00E72775"/>
    <w:rsid w:val="00E72BCB"/>
    <w:rsid w:val="00E81949"/>
    <w:rsid w:val="00E844CA"/>
    <w:rsid w:val="00E84560"/>
    <w:rsid w:val="00E8466E"/>
    <w:rsid w:val="00E87893"/>
    <w:rsid w:val="00E9113D"/>
    <w:rsid w:val="00E974DF"/>
    <w:rsid w:val="00E97814"/>
    <w:rsid w:val="00EA55DA"/>
    <w:rsid w:val="00EA7944"/>
    <w:rsid w:val="00EB59F7"/>
    <w:rsid w:val="00EB77E7"/>
    <w:rsid w:val="00EC1F02"/>
    <w:rsid w:val="00EC3685"/>
    <w:rsid w:val="00EC6026"/>
    <w:rsid w:val="00EC624F"/>
    <w:rsid w:val="00EC6BA4"/>
    <w:rsid w:val="00EC75C0"/>
    <w:rsid w:val="00ED0E40"/>
    <w:rsid w:val="00EE185F"/>
    <w:rsid w:val="00EF489F"/>
    <w:rsid w:val="00F25F37"/>
    <w:rsid w:val="00F27399"/>
    <w:rsid w:val="00F35D1D"/>
    <w:rsid w:val="00F36944"/>
    <w:rsid w:val="00F376E6"/>
    <w:rsid w:val="00F736F8"/>
    <w:rsid w:val="00F76D6C"/>
    <w:rsid w:val="00F828E1"/>
    <w:rsid w:val="00F96494"/>
    <w:rsid w:val="00FA51A4"/>
    <w:rsid w:val="00FA540B"/>
    <w:rsid w:val="00FB27F5"/>
    <w:rsid w:val="00FC588C"/>
    <w:rsid w:val="00FC6BE5"/>
    <w:rsid w:val="00FD638D"/>
    <w:rsid w:val="00FE7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/>
    <o:shapelayout v:ext="edit">
      <o:idmap v:ext="edit" data="1"/>
    </o:shapelayout>
  </w:shapeDefaults>
  <w:decimalSymbol w:val="."/>
  <w:listSeparator w:val=","/>
  <w14:docId w14:val="6BAFB4E9"/>
  <w15:chartTrackingRefBased/>
  <w15:docId w15:val="{0089C5BD-3878-4FD4-8CE6-7C5D6196E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C75C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7A9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C75C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EC7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75C0"/>
  </w:style>
  <w:style w:type="paragraph" w:styleId="Footer">
    <w:name w:val="footer"/>
    <w:basedOn w:val="Normal"/>
    <w:link w:val="FooterChar"/>
    <w:uiPriority w:val="99"/>
    <w:unhideWhenUsed/>
    <w:rsid w:val="00EC7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75C0"/>
  </w:style>
  <w:style w:type="character" w:styleId="Hyperlink">
    <w:name w:val="Hyperlink"/>
    <w:basedOn w:val="DefaultParagraphFont"/>
    <w:uiPriority w:val="99"/>
    <w:semiHidden/>
    <w:unhideWhenUsed/>
    <w:rsid w:val="00EC75C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E38C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D73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844CA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7A9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07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7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oter" Target="footer6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a1af657-e291-4c5c-938e-0117dfd4c6c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3A437D91C8254BBB667D5F42ECA541" ma:contentTypeVersion="18" ma:contentTypeDescription="Create a new document." ma:contentTypeScope="" ma:versionID="16d7d0adb3696835f5f10e91e37d3a0e">
  <xsd:schema xmlns:xsd="http://www.w3.org/2001/XMLSchema" xmlns:xs="http://www.w3.org/2001/XMLSchema" xmlns:p="http://schemas.microsoft.com/office/2006/metadata/properties" xmlns:ns3="8a1af657-e291-4c5c-938e-0117dfd4c6c5" xmlns:ns4="9d3c40b1-396a-4bdf-ab2f-71e25ca18234" targetNamespace="http://schemas.microsoft.com/office/2006/metadata/properties" ma:root="true" ma:fieldsID="ee61fecbf0d1dc4974b6cd7fb5aa0bbf" ns3:_="" ns4:_="">
    <xsd:import namespace="8a1af657-e291-4c5c-938e-0117dfd4c6c5"/>
    <xsd:import namespace="9d3c40b1-396a-4bdf-ab2f-71e25ca182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LengthInSeconds" minOccurs="0"/>
                <xsd:element ref="ns3:MediaServiceLocation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1af657-e291-4c5c-938e-0117dfd4c6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3c40b1-396a-4bdf-ab2f-71e25ca18234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99EB0D-54EB-412B-BD0B-77A22036A0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8710FB-55A6-4033-A52D-880E70B34319}">
  <ds:schemaRefs>
    <ds:schemaRef ds:uri="http://www.w3.org/XML/1998/namespace"/>
    <ds:schemaRef ds:uri="http://purl.org/dc/elements/1.1/"/>
    <ds:schemaRef ds:uri="http://schemas.microsoft.com/office/2006/metadata/properties"/>
    <ds:schemaRef ds:uri="8a1af657-e291-4c5c-938e-0117dfd4c6c5"/>
    <ds:schemaRef ds:uri="http://purl.org/dc/dcmitype/"/>
    <ds:schemaRef ds:uri="http://schemas.microsoft.com/office/2006/documentManagement/types"/>
    <ds:schemaRef ds:uri="9d3c40b1-396a-4bdf-ab2f-71e25ca18234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8CBB9441-1D66-48E7-BEC8-0BDDC7DBF9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1af657-e291-4c5c-938e-0117dfd4c6c5"/>
    <ds:schemaRef ds:uri="9d3c40b1-396a-4bdf-ab2f-71e25ca182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1FDB8F-05A4-46AF-88D6-EC623FAB15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4</Pages>
  <Words>526</Words>
  <Characters>318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z Jacklyn</dc:creator>
  <cp:keywords/>
  <dc:description/>
  <cp:lastModifiedBy>Lopez Jacklyn</cp:lastModifiedBy>
  <cp:revision>12</cp:revision>
  <dcterms:created xsi:type="dcterms:W3CDTF">2025-11-20T17:10:00Z</dcterms:created>
  <dcterms:modified xsi:type="dcterms:W3CDTF">2025-12-01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3A437D91C8254BBB667D5F42ECA541</vt:lpwstr>
  </property>
  <property fmtid="{D5CDD505-2E9C-101B-9397-08002B2CF9AE}" pid="3" name="GrammarlyDocumentId">
    <vt:lpwstr>5a256471b1e11f7bf9274918175b02a7082d2bc86cca6f056eff870b8a08d13f</vt:lpwstr>
  </property>
</Properties>
</file>